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78007" w14:textId="4A04F37D" w:rsidR="00CD27D9" w:rsidRPr="001D3931" w:rsidRDefault="00CD27D9" w:rsidP="00CD27D9">
      <w:pPr>
        <w:pStyle w:val="VCAAHeading3"/>
        <w:spacing w:before="0"/>
        <w:rPr>
          <w:lang w:val="en-GB"/>
        </w:rPr>
      </w:pPr>
      <w:r w:rsidRPr="001D3931">
        <w:rPr>
          <w:lang w:val="en-GB"/>
        </w:rPr>
        <w:t xml:space="preserve">Authentication </w:t>
      </w:r>
      <w:r w:rsidR="00076717">
        <w:rPr>
          <w:lang w:val="en-GB"/>
        </w:rPr>
        <w:t>r</w:t>
      </w:r>
      <w:r w:rsidRPr="001D3931">
        <w:rPr>
          <w:lang w:val="en-GB"/>
        </w:rPr>
        <w:t xml:space="preserve">ecord </w:t>
      </w:r>
      <w:r w:rsidR="00076717">
        <w:rPr>
          <w:lang w:val="en-GB"/>
        </w:rPr>
        <w:t>f</w:t>
      </w:r>
      <w:r w:rsidRPr="001D3931">
        <w:rPr>
          <w:lang w:val="en-GB"/>
        </w:rPr>
        <w:t>orm</w:t>
      </w:r>
      <w:r w:rsidR="008150F8">
        <w:rPr>
          <w:lang w:val="en-GB"/>
        </w:rPr>
        <w:t>:</w:t>
      </w:r>
      <w:r w:rsidRPr="001D3931">
        <w:rPr>
          <w:lang w:val="en-GB"/>
        </w:rPr>
        <w:t xml:space="preserve"> VCE Algorithmics (HESS) </w:t>
      </w:r>
      <w:r w:rsidR="00EB3675" w:rsidRPr="001D3931">
        <w:rPr>
          <w:lang w:val="en-GB"/>
        </w:rPr>
        <w:t>202</w:t>
      </w:r>
      <w:r w:rsidR="00992E9F">
        <w:rPr>
          <w:lang w:val="en-GB"/>
        </w:rPr>
        <w:t>6</w:t>
      </w:r>
    </w:p>
    <w:p w14:paraId="1E0751B4" w14:textId="77777777" w:rsidR="00CD27D9" w:rsidRPr="001D3931" w:rsidRDefault="00CD27D9" w:rsidP="007E7170">
      <w:pPr>
        <w:pStyle w:val="VCAAHeading4"/>
        <w:spacing w:before="240"/>
        <w:rPr>
          <w:lang w:val="en-GB"/>
        </w:rPr>
      </w:pPr>
      <w:r w:rsidRPr="001D3931">
        <w:rPr>
          <w:lang w:val="en-GB"/>
        </w:rPr>
        <w:t xml:space="preserve">Unit 3 School-assessed Task </w:t>
      </w:r>
    </w:p>
    <w:p w14:paraId="2C1AD474" w14:textId="77777777" w:rsidR="008150F8" w:rsidRPr="00C830F0" w:rsidRDefault="008150F8" w:rsidP="008150F8">
      <w:pPr>
        <w:pStyle w:val="VCAAtablecondensed"/>
        <w:spacing w:before="0" w:after="0" w:line="240" w:lineRule="auto"/>
        <w:rPr>
          <w:lang w:val="en-GB"/>
        </w:rPr>
      </w:pPr>
      <w:bookmarkStart w:id="0" w:name="_Hlk30507212"/>
      <w:r w:rsidRPr="00C830F0">
        <w:rPr>
          <w:lang w:val="en-GB"/>
        </w:rPr>
        <w:t xml:space="preserve">This form must be completed by the class teacher. It provides a record of the monitoring of the student’s work in progress for authentication purposes. This form is to be retained by the school and filed. </w:t>
      </w:r>
      <w:r>
        <w:rPr>
          <w:lang w:val="en-GB"/>
        </w:rPr>
        <w:br/>
      </w:r>
      <w:r w:rsidRPr="00C830F0">
        <w:rPr>
          <w:lang w:val="en-GB"/>
        </w:rPr>
        <w:t xml:space="preserve">It may be collected by the VCAA as part of the </w:t>
      </w:r>
      <w:proofErr w:type="gramStart"/>
      <w:r w:rsidRPr="00C830F0">
        <w:rPr>
          <w:lang w:val="en-GB"/>
        </w:rPr>
        <w:t>School</w:t>
      </w:r>
      <w:proofErr w:type="gramEnd"/>
      <w:r w:rsidRPr="00C830F0">
        <w:rPr>
          <w:lang w:val="en-GB"/>
        </w:rPr>
        <w:t>-based Assessment Audit.</w:t>
      </w:r>
    </w:p>
    <w:tbl>
      <w:tblPr>
        <w:tblStyle w:val="TableGrid"/>
        <w:tblpPr w:leftFromText="180" w:rightFromText="180" w:vertAnchor="text" w:horzAnchor="page" w:tblpX="7527" w:tblpY="-35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8150F8" w:rsidRPr="00C830F0" w14:paraId="402F42AB" w14:textId="77777777" w:rsidTr="00177C35">
        <w:trPr>
          <w:trHeight w:val="283"/>
        </w:trPr>
        <w:tc>
          <w:tcPr>
            <w:tcW w:w="340" w:type="dxa"/>
          </w:tcPr>
          <w:p w14:paraId="1C551E7D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087F6BAB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1B5232D3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3B7488DE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00B379AE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004FB133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0C4DB2B8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1BCDFCDF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486AB1AE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</w:tr>
    </w:tbl>
    <w:p w14:paraId="701D6785" w14:textId="77777777" w:rsidR="008150F8" w:rsidRPr="00C830F0" w:rsidRDefault="008150F8" w:rsidP="054412E4">
      <w:pPr>
        <w:pStyle w:val="VCAAtablecondensed"/>
        <w:spacing w:after="240"/>
      </w:pPr>
      <w:r w:rsidRPr="054412E4">
        <w:t>Student name …………………………………………………………</w:t>
      </w:r>
      <w:proofErr w:type="gramStart"/>
      <w:r w:rsidRPr="054412E4">
        <w:t>…..</w:t>
      </w:r>
      <w:proofErr w:type="gramEnd"/>
      <w:r w:rsidRPr="054412E4">
        <w:t xml:space="preserve">              Student No </w:t>
      </w:r>
    </w:p>
    <w:p w14:paraId="33194B82" w14:textId="77777777" w:rsidR="008150F8" w:rsidRPr="00C830F0" w:rsidRDefault="008150F8" w:rsidP="054412E4">
      <w:pPr>
        <w:pStyle w:val="VCAAtablecondensed"/>
        <w:spacing w:after="240"/>
      </w:pPr>
      <w:r w:rsidRPr="054412E4">
        <w:t>School ……………………………………………………………………                Teacher: …………………………………</w:t>
      </w:r>
      <w:proofErr w:type="gramStart"/>
      <w:r w:rsidRPr="054412E4">
        <w:t>…..</w:t>
      </w:r>
      <w:proofErr w:type="gramEnd"/>
      <w:r w:rsidRPr="054412E4">
        <w:t>…………………………………………….</w:t>
      </w:r>
    </w:p>
    <w:tbl>
      <w:tblPr>
        <w:tblStyle w:val="TableGrid"/>
        <w:tblW w:w="1590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849"/>
        <w:gridCol w:w="1418"/>
        <w:gridCol w:w="7087"/>
        <w:gridCol w:w="1276"/>
        <w:gridCol w:w="1276"/>
      </w:tblGrid>
      <w:tr w:rsidR="008150F8" w:rsidRPr="00D15B8E" w14:paraId="6049E5F8" w14:textId="77777777" w:rsidTr="00177C35">
        <w:tc>
          <w:tcPr>
            <w:tcW w:w="4849" w:type="dxa"/>
            <w:shd w:val="clear" w:color="auto" w:fill="0072AA" w:themeFill="accent1" w:themeFillShade="BF"/>
          </w:tcPr>
          <w:p w14:paraId="6C728D2B" w14:textId="77777777" w:rsidR="008150F8" w:rsidRPr="00D15B8E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lang w:val="en-GB"/>
              </w:rPr>
            </w:pPr>
            <w:r w:rsidRPr="00D15B8E">
              <w:rPr>
                <w:b/>
                <w:color w:val="FFFFFF" w:themeColor="background1"/>
                <w:lang w:val="en-GB"/>
              </w:rPr>
              <w:t>Component of School-assessed Task</w:t>
            </w:r>
          </w:p>
        </w:tc>
        <w:tc>
          <w:tcPr>
            <w:tcW w:w="1418" w:type="dxa"/>
            <w:shd w:val="clear" w:color="auto" w:fill="0072AA" w:themeFill="accent1" w:themeFillShade="BF"/>
          </w:tcPr>
          <w:p w14:paraId="019EADC0" w14:textId="663F4BCF" w:rsidR="008150F8" w:rsidRPr="00D15B8E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lang w:val="en-GB"/>
              </w:rPr>
            </w:pPr>
            <w:r w:rsidRPr="00D15B8E">
              <w:rPr>
                <w:b/>
                <w:color w:val="FFFFFF" w:themeColor="background1"/>
                <w:lang w:val="en-GB"/>
              </w:rPr>
              <w:t xml:space="preserve">Date observed </w:t>
            </w:r>
            <w:r w:rsidR="00D10F9C">
              <w:rPr>
                <w:b/>
                <w:color w:val="FFFFFF" w:themeColor="background1"/>
                <w:lang w:val="en-GB"/>
              </w:rPr>
              <w:t xml:space="preserve">and </w:t>
            </w:r>
            <w:r w:rsidRPr="00D15B8E">
              <w:rPr>
                <w:b/>
                <w:color w:val="FFFFFF" w:themeColor="background1"/>
                <w:lang w:val="en-GB"/>
              </w:rPr>
              <w:t>submitted</w:t>
            </w:r>
          </w:p>
        </w:tc>
        <w:tc>
          <w:tcPr>
            <w:tcW w:w="7087" w:type="dxa"/>
            <w:shd w:val="clear" w:color="auto" w:fill="0072AA" w:themeFill="accent1" w:themeFillShade="BF"/>
          </w:tcPr>
          <w:p w14:paraId="3F7C4D6E" w14:textId="558B90CF" w:rsidR="008150F8" w:rsidRPr="00D15B8E" w:rsidRDefault="00D10F9C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lang w:val="en-GB"/>
              </w:rPr>
            </w:pPr>
            <w:r>
              <w:rPr>
                <w:b/>
                <w:color w:val="FFFFFF" w:themeColor="background1"/>
                <w:lang w:val="en-GB"/>
              </w:rPr>
              <w:t>Teacher</w:t>
            </w:r>
            <w:r w:rsidRPr="00D15B8E">
              <w:rPr>
                <w:b/>
                <w:color w:val="FFFFFF" w:themeColor="background1"/>
                <w:lang w:val="en-GB"/>
              </w:rPr>
              <w:t xml:space="preserve"> </w:t>
            </w:r>
            <w:r w:rsidR="008150F8" w:rsidRPr="00D15B8E">
              <w:rPr>
                <w:b/>
                <w:color w:val="FFFFFF" w:themeColor="background1"/>
                <w:lang w:val="en-GB"/>
              </w:rPr>
              <w:t>comments</w:t>
            </w:r>
          </w:p>
        </w:tc>
        <w:tc>
          <w:tcPr>
            <w:tcW w:w="1276" w:type="dxa"/>
            <w:shd w:val="clear" w:color="auto" w:fill="0072AA" w:themeFill="accent1" w:themeFillShade="BF"/>
          </w:tcPr>
          <w:p w14:paraId="1EB35506" w14:textId="77777777" w:rsidR="008150F8" w:rsidRPr="00D15B8E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lang w:val="en-GB"/>
              </w:rPr>
            </w:pPr>
            <w:r w:rsidRPr="00D15B8E">
              <w:rPr>
                <w:b/>
                <w:color w:val="FFFFFF" w:themeColor="background1"/>
                <w:lang w:val="en-GB"/>
              </w:rPr>
              <w:t>Teacher’s initials</w:t>
            </w:r>
          </w:p>
        </w:tc>
        <w:tc>
          <w:tcPr>
            <w:tcW w:w="1276" w:type="dxa"/>
            <w:shd w:val="clear" w:color="auto" w:fill="0072AA" w:themeFill="accent1" w:themeFillShade="BF"/>
          </w:tcPr>
          <w:p w14:paraId="60D180DF" w14:textId="77777777" w:rsidR="008150F8" w:rsidRPr="00D15B8E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lang w:val="en-GB"/>
              </w:rPr>
            </w:pPr>
            <w:r w:rsidRPr="00D15B8E">
              <w:rPr>
                <w:b/>
                <w:color w:val="FFFFFF" w:themeColor="background1"/>
                <w:lang w:val="en-GB"/>
              </w:rPr>
              <w:t>Student’s initials</w:t>
            </w:r>
          </w:p>
        </w:tc>
      </w:tr>
      <w:tr w:rsidR="005618E3" w:rsidRPr="00C830F0" w14:paraId="6C68EF56" w14:textId="77777777" w:rsidTr="00177C35">
        <w:trPr>
          <w:trHeight w:val="680"/>
        </w:trPr>
        <w:tc>
          <w:tcPr>
            <w:tcW w:w="4849" w:type="dxa"/>
          </w:tcPr>
          <w:p w14:paraId="4BE275F8" w14:textId="373A5453" w:rsidR="005618E3" w:rsidRPr="00C830F0" w:rsidRDefault="005618E3" w:rsidP="00BF444C">
            <w:pPr>
              <w:pStyle w:val="VCAAtablecondensed"/>
              <w:spacing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1: </w:t>
            </w:r>
            <w:r w:rsidR="00FA5A2F">
              <w:rPr>
                <w:b/>
                <w:sz w:val="18"/>
                <w:szCs w:val="18"/>
                <w:lang w:val="en-GB"/>
              </w:rPr>
              <w:t xml:space="preserve">Specifying </w:t>
            </w:r>
            <w:r>
              <w:rPr>
                <w:b/>
                <w:sz w:val="18"/>
                <w:szCs w:val="18"/>
                <w:lang w:val="en-GB"/>
              </w:rPr>
              <w:t>and modelling the problem</w:t>
            </w:r>
          </w:p>
          <w:p w14:paraId="49D49557" w14:textId="77777777" w:rsidR="005618E3" w:rsidRDefault="005618E3" w:rsidP="005618E3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>(Criterion 1)</w:t>
            </w:r>
            <w:r>
              <w:rPr>
                <w:b/>
                <w:sz w:val="18"/>
                <w:szCs w:val="18"/>
                <w:lang w:val="en-GB"/>
              </w:rPr>
              <w:t xml:space="preserve"> Unit 3 Outcome 3 SAT – Part 1</w:t>
            </w:r>
          </w:p>
          <w:p w14:paraId="02D8DD7C" w14:textId="50C9ECC1" w:rsidR="005618E3" w:rsidRPr="00527025" w:rsidRDefault="005618E3" w:rsidP="00BF444C">
            <w:pPr>
              <w:pStyle w:val="VCAAtablecondensed"/>
              <w:spacing w:before="0" w:after="12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student specifies the </w:t>
            </w:r>
            <w:r w:rsidRPr="00012291">
              <w:rPr>
                <w:bCs/>
                <w:sz w:val="18"/>
                <w:szCs w:val="18"/>
                <w:lang w:val="en-GB"/>
              </w:rPr>
              <w:t>problem</w:t>
            </w:r>
            <w:r>
              <w:rPr>
                <w:bCs/>
                <w:sz w:val="18"/>
                <w:szCs w:val="18"/>
                <w:lang w:val="en-GB"/>
              </w:rPr>
              <w:t xml:space="preserve"> and models </w:t>
            </w:r>
            <w:r w:rsidR="00BB0082">
              <w:rPr>
                <w:bCs/>
                <w:sz w:val="18"/>
                <w:szCs w:val="18"/>
                <w:lang w:val="en-GB"/>
              </w:rPr>
              <w:t xml:space="preserve">it </w:t>
            </w:r>
            <w:proofErr w:type="gramStart"/>
            <w:r w:rsidR="00BB0082">
              <w:rPr>
                <w:bCs/>
                <w:sz w:val="18"/>
                <w:szCs w:val="18"/>
                <w:lang w:val="en-GB"/>
              </w:rPr>
              <w:t>using</w:t>
            </w:r>
            <w:proofErr w:type="gramEnd"/>
            <w:r>
              <w:rPr>
                <w:bCs/>
                <w:sz w:val="18"/>
                <w:szCs w:val="18"/>
                <w:lang w:val="en-GB"/>
              </w:rPr>
              <w:t xml:space="preserve"> ADTs.</w:t>
            </w:r>
          </w:p>
        </w:tc>
        <w:tc>
          <w:tcPr>
            <w:tcW w:w="1418" w:type="dxa"/>
          </w:tcPr>
          <w:p w14:paraId="54B593EB" w14:textId="77777777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 w:rsidRPr="00C830F0"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7087" w:type="dxa"/>
          </w:tcPr>
          <w:p w14:paraId="54F88F37" w14:textId="2EBC8FBA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Observation of the problem</w:t>
            </w:r>
            <w:r w:rsidR="00F65265">
              <w:rPr>
                <w:rFonts w:ascii="Arial Narrow" w:hAnsi="Arial Narrow"/>
                <w:sz w:val="18"/>
                <w:szCs w:val="18"/>
                <w:lang w:val="en-GB"/>
              </w:rPr>
              <w:t xml:space="preserve"> specification 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and mode</w:t>
            </w:r>
            <w:r w:rsidR="00F65265">
              <w:rPr>
                <w:rFonts w:ascii="Arial Narrow" w:hAnsi="Arial Narrow"/>
                <w:sz w:val="18"/>
                <w:szCs w:val="18"/>
                <w:lang w:val="en-GB"/>
              </w:rPr>
              <w:t>l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l</w:t>
            </w:r>
            <w:r w:rsidR="00F65265">
              <w:rPr>
                <w:rFonts w:ascii="Arial Narrow" w:hAnsi="Arial Narrow"/>
                <w:sz w:val="18"/>
                <w:szCs w:val="18"/>
                <w:lang w:val="en-GB"/>
              </w:rPr>
              <w:t>ing process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5E9B1096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7DD84200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5618E3" w:rsidRPr="00C830F0" w14:paraId="58072C85" w14:textId="77777777" w:rsidTr="00177C35">
        <w:trPr>
          <w:trHeight w:val="454"/>
        </w:trPr>
        <w:tc>
          <w:tcPr>
            <w:tcW w:w="4849" w:type="dxa"/>
          </w:tcPr>
          <w:p w14:paraId="69DE0C3D" w14:textId="12E299C1" w:rsidR="005618E3" w:rsidRPr="00C830F0" w:rsidRDefault="005618E3" w:rsidP="00BF444C">
            <w:pPr>
              <w:pStyle w:val="VCAAtablecondensed"/>
              <w:spacing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2: </w:t>
            </w:r>
            <w:r>
              <w:rPr>
                <w:b/>
                <w:sz w:val="18"/>
                <w:szCs w:val="18"/>
                <w:lang w:val="en-GB"/>
              </w:rPr>
              <w:t>Designing</w:t>
            </w:r>
            <w:r w:rsidR="00BC45A6">
              <w:rPr>
                <w:b/>
                <w:sz w:val="18"/>
                <w:szCs w:val="18"/>
                <w:lang w:val="en-GB"/>
              </w:rPr>
              <w:t xml:space="preserve"> an</w:t>
            </w:r>
            <w:r>
              <w:rPr>
                <w:b/>
                <w:sz w:val="18"/>
                <w:szCs w:val="18"/>
                <w:lang w:val="en-GB"/>
              </w:rPr>
              <w:t xml:space="preserve"> algorithmic solution</w:t>
            </w:r>
          </w:p>
          <w:p w14:paraId="068870C8" w14:textId="77777777" w:rsidR="005618E3" w:rsidRPr="00C830F0" w:rsidRDefault="005618E3" w:rsidP="005618E3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>(Criterion 2)</w:t>
            </w:r>
            <w:r>
              <w:rPr>
                <w:b/>
                <w:sz w:val="18"/>
                <w:szCs w:val="18"/>
                <w:lang w:val="en-GB"/>
              </w:rPr>
              <w:t xml:space="preserve"> Unit 3 Outcome 3 SAT – Part 1</w:t>
            </w:r>
          </w:p>
          <w:p w14:paraId="197607A7" w14:textId="1C9D9F2A" w:rsidR="005618E3" w:rsidRPr="00C830F0" w:rsidRDefault="005618E3" w:rsidP="00BF444C">
            <w:pPr>
              <w:pStyle w:val="VCAAtablecondensed"/>
              <w:spacing w:before="0" w:after="120" w:line="240" w:lineRule="auto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The student </w:t>
            </w:r>
            <w:r w:rsidR="00FA5A2F">
              <w:rPr>
                <w:sz w:val="18"/>
                <w:szCs w:val="18"/>
                <w:lang w:val="en-GB"/>
              </w:rPr>
              <w:t>considers a range of approaches and designs an</w:t>
            </w:r>
            <w:r>
              <w:rPr>
                <w:sz w:val="18"/>
                <w:szCs w:val="18"/>
                <w:lang w:val="en-GB"/>
              </w:rPr>
              <w:t xml:space="preserve"> algorithmic solution to the problem.</w:t>
            </w:r>
          </w:p>
        </w:tc>
        <w:tc>
          <w:tcPr>
            <w:tcW w:w="1418" w:type="dxa"/>
          </w:tcPr>
          <w:p w14:paraId="60105B05" w14:textId="77777777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 w:rsidRPr="00C830F0"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7087" w:type="dxa"/>
          </w:tcPr>
          <w:p w14:paraId="6E80C859" w14:textId="3CBC7A61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Observation of</w:t>
            </w:r>
            <w:r w:rsidR="00FA5A2F">
              <w:rPr>
                <w:rFonts w:ascii="Arial Narrow" w:hAnsi="Arial Narrow"/>
                <w:sz w:val="18"/>
                <w:szCs w:val="18"/>
                <w:lang w:val="en-GB"/>
              </w:rPr>
              <w:t xml:space="preserve"> the design of an</w:t>
            </w:r>
            <w:r w:rsidR="00A12458">
              <w:rPr>
                <w:rFonts w:ascii="Arial Narrow" w:hAnsi="Arial Narrow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algorithmic solution.</w:t>
            </w:r>
          </w:p>
        </w:tc>
        <w:tc>
          <w:tcPr>
            <w:tcW w:w="1276" w:type="dxa"/>
          </w:tcPr>
          <w:p w14:paraId="5D92EFFF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690DF89A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5618E3" w:rsidRPr="00C830F0" w14:paraId="111529D6" w14:textId="77777777" w:rsidTr="00177C35">
        <w:trPr>
          <w:trHeight w:val="454"/>
        </w:trPr>
        <w:tc>
          <w:tcPr>
            <w:tcW w:w="4849" w:type="dxa"/>
          </w:tcPr>
          <w:p w14:paraId="25614EA9" w14:textId="25AFB1EF" w:rsidR="005618E3" w:rsidRPr="00C830F0" w:rsidRDefault="005618E3" w:rsidP="00BF444C">
            <w:pPr>
              <w:pStyle w:val="VCAAtablecondensed"/>
              <w:spacing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3</w:t>
            </w:r>
            <w:r w:rsidRPr="00C830F0">
              <w:rPr>
                <w:b/>
                <w:sz w:val="18"/>
                <w:szCs w:val="18"/>
                <w:lang w:val="en-GB"/>
              </w:rPr>
              <w:t xml:space="preserve">: </w:t>
            </w:r>
            <w:r>
              <w:rPr>
                <w:b/>
                <w:sz w:val="18"/>
                <w:szCs w:val="18"/>
                <w:lang w:val="en-GB"/>
              </w:rPr>
              <w:t xml:space="preserve">Communicating </w:t>
            </w:r>
            <w:r w:rsidR="00BC45A6">
              <w:rPr>
                <w:b/>
                <w:sz w:val="18"/>
                <w:szCs w:val="18"/>
                <w:lang w:val="en-GB"/>
              </w:rPr>
              <w:t xml:space="preserve">the </w:t>
            </w:r>
            <w:r>
              <w:rPr>
                <w:b/>
                <w:sz w:val="18"/>
                <w:szCs w:val="18"/>
                <w:lang w:val="en-GB"/>
              </w:rPr>
              <w:t>algorithmic solution</w:t>
            </w:r>
          </w:p>
          <w:p w14:paraId="377B37A3" w14:textId="6049D75E" w:rsidR="001C26EA" w:rsidRPr="00C830F0" w:rsidRDefault="005618E3" w:rsidP="005618E3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>
              <w:rPr>
                <w:b/>
                <w:sz w:val="18"/>
                <w:szCs w:val="18"/>
                <w:lang w:val="en-GB"/>
              </w:rPr>
              <w:t>3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3 Outcome 3 SAT – Part 1</w:t>
            </w:r>
          </w:p>
          <w:p w14:paraId="10AE9D58" w14:textId="0BD81E2C" w:rsidR="005618E3" w:rsidRPr="00527025" w:rsidRDefault="005618E3" w:rsidP="00BF444C">
            <w:pPr>
              <w:pStyle w:val="VCAAtablecondensed"/>
              <w:spacing w:before="0" w:after="12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student communicates their </w:t>
            </w:r>
            <w:r w:rsidR="00BB0082">
              <w:rPr>
                <w:bCs/>
                <w:sz w:val="18"/>
                <w:szCs w:val="18"/>
                <w:lang w:val="en-GB"/>
              </w:rPr>
              <w:t>solution</w:t>
            </w:r>
            <w:r>
              <w:rPr>
                <w:bCs/>
                <w:sz w:val="18"/>
                <w:szCs w:val="18"/>
                <w:lang w:val="en-GB"/>
              </w:rPr>
              <w:t xml:space="preserve"> in pseudocode.</w:t>
            </w:r>
          </w:p>
        </w:tc>
        <w:tc>
          <w:tcPr>
            <w:tcW w:w="1418" w:type="dxa"/>
          </w:tcPr>
          <w:p w14:paraId="15D6EA0D" w14:textId="63C4ABE9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7087" w:type="dxa"/>
          </w:tcPr>
          <w:p w14:paraId="70DDA739" w14:textId="7D0A3C79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Observation of </w:t>
            </w:r>
            <w:r w:rsidR="00A12458">
              <w:rPr>
                <w:rFonts w:ascii="Arial Narrow" w:hAnsi="Arial Narrow"/>
                <w:sz w:val="18"/>
                <w:szCs w:val="18"/>
                <w:lang w:val="en-GB"/>
              </w:rPr>
              <w:t>pseudocod</w:t>
            </w:r>
            <w:r w:rsidR="00FA5A2F">
              <w:rPr>
                <w:rFonts w:ascii="Arial Narrow" w:hAnsi="Arial Narrow"/>
                <w:sz w:val="18"/>
                <w:szCs w:val="18"/>
                <w:lang w:val="en-GB"/>
              </w:rPr>
              <w:t>e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02651FE2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7C84E369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5618E3" w:rsidRPr="00C830F0" w14:paraId="4772583D" w14:textId="77777777" w:rsidTr="00D10F9C">
        <w:trPr>
          <w:trHeight w:val="413"/>
        </w:trPr>
        <w:tc>
          <w:tcPr>
            <w:tcW w:w="4849" w:type="dxa"/>
          </w:tcPr>
          <w:p w14:paraId="396D10B2" w14:textId="10D24E87" w:rsidR="005618E3" w:rsidRDefault="005618E3" w:rsidP="00BF444C">
            <w:pPr>
              <w:pStyle w:val="VCAAtablecondensed"/>
              <w:spacing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Observation 4</w:t>
            </w:r>
            <w:r w:rsidR="00BB0082">
              <w:rPr>
                <w:b/>
                <w:sz w:val="18"/>
                <w:szCs w:val="18"/>
                <w:lang w:val="en-GB"/>
              </w:rPr>
              <w:t>:</w:t>
            </w:r>
            <w:r>
              <w:rPr>
                <w:b/>
                <w:sz w:val="18"/>
                <w:szCs w:val="18"/>
                <w:lang w:val="en-GB"/>
              </w:rPr>
              <w:t xml:space="preserve"> Solution </w:t>
            </w:r>
            <w:r w:rsidR="00FA5A2F">
              <w:rPr>
                <w:b/>
                <w:sz w:val="18"/>
                <w:szCs w:val="18"/>
                <w:lang w:val="en-GB"/>
              </w:rPr>
              <w:t>justification</w:t>
            </w:r>
          </w:p>
          <w:p w14:paraId="28264665" w14:textId="77777777" w:rsidR="005618E3" w:rsidRDefault="005618E3" w:rsidP="005618E3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(Criterion 4) Unit 3 Outcome 3 SAT – Part 1</w:t>
            </w:r>
          </w:p>
          <w:p w14:paraId="44D41550" w14:textId="05EF3F2C" w:rsidR="005618E3" w:rsidRPr="00C830F0" w:rsidRDefault="005618E3" w:rsidP="00BF444C">
            <w:pPr>
              <w:pStyle w:val="VCAAtablecondensed"/>
              <w:spacing w:before="0" w:after="12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student </w:t>
            </w:r>
            <w:r w:rsidR="00FA5A2F">
              <w:rPr>
                <w:bCs/>
                <w:sz w:val="18"/>
                <w:szCs w:val="18"/>
                <w:lang w:val="en-GB"/>
              </w:rPr>
              <w:t xml:space="preserve">justifies the suitability of </w:t>
            </w:r>
            <w:r>
              <w:rPr>
                <w:bCs/>
                <w:sz w:val="18"/>
                <w:szCs w:val="18"/>
                <w:lang w:val="en-GB"/>
              </w:rPr>
              <w:t>their solution.</w:t>
            </w:r>
          </w:p>
        </w:tc>
        <w:tc>
          <w:tcPr>
            <w:tcW w:w="1418" w:type="dxa"/>
          </w:tcPr>
          <w:p w14:paraId="1742719C" w14:textId="6948981F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7087" w:type="dxa"/>
          </w:tcPr>
          <w:p w14:paraId="6B0D3573" w14:textId="17DDCAB7" w:rsidR="005618E3" w:rsidRPr="00C830F0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Observation of </w:t>
            </w:r>
            <w:r w:rsidR="008E6E23">
              <w:rPr>
                <w:rFonts w:ascii="Arial Narrow" w:hAnsi="Arial Narrow"/>
                <w:sz w:val="18"/>
                <w:szCs w:val="18"/>
                <w:lang w:val="en-GB"/>
              </w:rPr>
              <w:t xml:space="preserve">the </w:t>
            </w:r>
            <w:r w:rsidR="00FA5A2F">
              <w:rPr>
                <w:rFonts w:ascii="Arial Narrow" w:hAnsi="Arial Narrow"/>
                <w:sz w:val="18"/>
                <w:szCs w:val="18"/>
                <w:lang w:val="en-GB"/>
              </w:rPr>
              <w:t>justification of the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 solution.</w:t>
            </w:r>
          </w:p>
        </w:tc>
        <w:tc>
          <w:tcPr>
            <w:tcW w:w="1276" w:type="dxa"/>
          </w:tcPr>
          <w:p w14:paraId="74C87D6D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4A80BA27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5618E3" w:rsidRPr="00C830F0" w14:paraId="38AAD3C6" w14:textId="77777777" w:rsidTr="00177C35">
        <w:trPr>
          <w:trHeight w:val="412"/>
        </w:trPr>
        <w:tc>
          <w:tcPr>
            <w:tcW w:w="4849" w:type="dxa"/>
          </w:tcPr>
          <w:p w14:paraId="1C71E9B6" w14:textId="77777777" w:rsidR="005618E3" w:rsidRDefault="005618E3" w:rsidP="00BF444C">
            <w:pPr>
              <w:pStyle w:val="VCAAtablecondensed"/>
              <w:spacing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Submission of Unit 3 Outcome 3 School-assessed Task</w:t>
            </w:r>
          </w:p>
          <w:p w14:paraId="7921C8CA" w14:textId="7B89DAC4" w:rsidR="005618E3" w:rsidRPr="00527025" w:rsidRDefault="005618E3" w:rsidP="00BF444C">
            <w:pPr>
              <w:pStyle w:val="VCAAtablecondensed"/>
              <w:spacing w:before="0" w:after="12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>The student submits the Unit 3 Outcome 3 SAT – Part 1 for assessment.</w:t>
            </w:r>
          </w:p>
        </w:tc>
        <w:tc>
          <w:tcPr>
            <w:tcW w:w="1418" w:type="dxa"/>
          </w:tcPr>
          <w:p w14:paraId="2020E964" w14:textId="1B56BACA" w:rsidR="005618E3" w:rsidRDefault="005618E3" w:rsidP="00BF444C">
            <w:pPr>
              <w:pStyle w:val="VCAAbody"/>
              <w:spacing w:before="8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Submitted</w:t>
            </w:r>
          </w:p>
        </w:tc>
        <w:tc>
          <w:tcPr>
            <w:tcW w:w="7087" w:type="dxa"/>
          </w:tcPr>
          <w:p w14:paraId="29A66C7C" w14:textId="535577F2" w:rsidR="005618E3" w:rsidRDefault="005618E3" w:rsidP="00BF444C">
            <w:pPr>
              <w:pStyle w:val="VCAAbody"/>
              <w:spacing w:before="80" w:after="0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Submission of Unit 3 Outcome 3 SAT</w:t>
            </w:r>
            <w:r w:rsidR="00B06FFF">
              <w:rPr>
                <w:rFonts w:ascii="Arial Narrow" w:hAnsi="Arial Narrow"/>
                <w:sz w:val="18"/>
                <w:szCs w:val="18"/>
                <w:lang w:val="en-GB"/>
              </w:rPr>
              <w:t xml:space="preserve"> – Part 1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709C8BA3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40A5EE11" w14:textId="77777777" w:rsidR="005618E3" w:rsidRPr="00C830F0" w:rsidRDefault="005618E3" w:rsidP="005618E3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</w:tbl>
    <w:p w14:paraId="6AFE13A3" w14:textId="77777777" w:rsidR="008150F8" w:rsidRPr="00C830F0" w:rsidRDefault="008150F8" w:rsidP="00BF444C">
      <w:pPr>
        <w:pStyle w:val="VCAAtablecondensed"/>
        <w:spacing w:before="160" w:after="0"/>
        <w:rPr>
          <w:lang w:val="en-GB"/>
        </w:rPr>
      </w:pPr>
      <w:r w:rsidRPr="00C830F0">
        <w:rPr>
          <w:lang w:val="en-GB"/>
        </w:rPr>
        <w:t>I declare that all resource materials and assistance used have been acknowledged and that all unacknowledged work is my own.</w:t>
      </w:r>
    </w:p>
    <w:p w14:paraId="30443C97" w14:textId="691E73A9" w:rsidR="008150F8" w:rsidRPr="00C830F0" w:rsidRDefault="008150F8" w:rsidP="054412E4">
      <w:pPr>
        <w:pStyle w:val="VCAAtablecondensed"/>
        <w:spacing w:before="160" w:after="0"/>
      </w:pPr>
      <w:r w:rsidRPr="054412E4">
        <w:t>Student signature …………………………………………</w:t>
      </w:r>
      <w:r w:rsidR="00BF444C" w:rsidRPr="054412E4">
        <w:t>……</w:t>
      </w:r>
      <w:r w:rsidR="00EF6718">
        <w:t>….</w:t>
      </w:r>
      <w:r w:rsidRPr="054412E4">
        <w:t>… Date …………………………………</w:t>
      </w:r>
    </w:p>
    <w:bookmarkEnd w:id="0"/>
    <w:p w14:paraId="2BEECCB2" w14:textId="55B356DD" w:rsidR="006E0F6C" w:rsidRPr="001D3931" w:rsidRDefault="006E0F6C">
      <w:pPr>
        <w:rPr>
          <w:rFonts w:ascii="Arial Narrow" w:hAnsi="Arial Narrow" w:cs="Arial"/>
          <w:color w:val="000000" w:themeColor="text1"/>
          <w:sz w:val="20"/>
          <w:lang w:val="en-GB"/>
        </w:rPr>
      </w:pPr>
      <w:r w:rsidRPr="001D3931">
        <w:rPr>
          <w:rFonts w:ascii="Arial Narrow" w:hAnsi="Arial Narrow"/>
          <w:lang w:val="en-GB"/>
        </w:rPr>
        <w:br w:type="page"/>
      </w:r>
    </w:p>
    <w:p w14:paraId="4AEC08C1" w14:textId="786C391C" w:rsidR="00CD27D9" w:rsidRPr="00230364" w:rsidRDefault="00CD27D9" w:rsidP="00CD27D9">
      <w:pPr>
        <w:pStyle w:val="VCAAHeading3"/>
        <w:rPr>
          <w:lang w:val="en-GB"/>
        </w:rPr>
      </w:pPr>
      <w:r w:rsidRPr="001D3931">
        <w:rPr>
          <w:lang w:val="en-GB"/>
        </w:rPr>
        <w:lastRenderedPageBreak/>
        <w:t xml:space="preserve">Authentication </w:t>
      </w:r>
      <w:r w:rsidR="00076717">
        <w:rPr>
          <w:lang w:val="en-GB"/>
        </w:rPr>
        <w:t>r</w:t>
      </w:r>
      <w:r w:rsidRPr="001D3931">
        <w:rPr>
          <w:lang w:val="en-GB"/>
        </w:rPr>
        <w:t xml:space="preserve">ecord </w:t>
      </w:r>
      <w:r w:rsidR="00076717">
        <w:rPr>
          <w:lang w:val="en-GB"/>
        </w:rPr>
        <w:t>f</w:t>
      </w:r>
      <w:r w:rsidRPr="001D3931">
        <w:rPr>
          <w:lang w:val="en-GB"/>
        </w:rPr>
        <w:t>orm</w:t>
      </w:r>
      <w:r w:rsidR="008150F8">
        <w:rPr>
          <w:lang w:val="en-GB"/>
        </w:rPr>
        <w:t>:</w:t>
      </w:r>
      <w:r w:rsidRPr="001D3931">
        <w:rPr>
          <w:lang w:val="en-GB"/>
        </w:rPr>
        <w:t xml:space="preserve"> VCE Algorithmics (HESS) </w:t>
      </w:r>
      <w:r w:rsidR="00EB3675" w:rsidRPr="001D3931">
        <w:rPr>
          <w:lang w:val="en-GB"/>
        </w:rPr>
        <w:t>202</w:t>
      </w:r>
      <w:r w:rsidR="00992E9F">
        <w:rPr>
          <w:lang w:val="en-GB"/>
        </w:rPr>
        <w:t>6</w:t>
      </w:r>
    </w:p>
    <w:p w14:paraId="5C18B119" w14:textId="77777777" w:rsidR="00CD27D9" w:rsidRPr="001D3931" w:rsidRDefault="00CD27D9" w:rsidP="00CD27D9">
      <w:pPr>
        <w:pStyle w:val="VCAAHeading4"/>
        <w:spacing w:before="240"/>
        <w:rPr>
          <w:lang w:val="en-GB"/>
        </w:rPr>
      </w:pPr>
      <w:r w:rsidRPr="001D3931">
        <w:rPr>
          <w:lang w:val="en-GB"/>
        </w:rPr>
        <w:t xml:space="preserve">Unit 4 School-assessed Task </w:t>
      </w:r>
    </w:p>
    <w:p w14:paraId="01FD03FF" w14:textId="77777777" w:rsidR="008150F8" w:rsidRDefault="008150F8" w:rsidP="00017469">
      <w:pPr>
        <w:pStyle w:val="VCAAcaptionsandfootnotes"/>
        <w:spacing w:after="0" w:line="240" w:lineRule="auto"/>
        <w:rPr>
          <w:lang w:val="en-GB"/>
        </w:rPr>
      </w:pPr>
    </w:p>
    <w:p w14:paraId="37A788A8" w14:textId="77777777" w:rsidR="008150F8" w:rsidRPr="00C830F0" w:rsidRDefault="008150F8" w:rsidP="00BF444C">
      <w:pPr>
        <w:pStyle w:val="VCAAtablecondensed"/>
        <w:spacing w:before="0" w:after="120" w:line="240" w:lineRule="auto"/>
        <w:rPr>
          <w:lang w:val="en-GB"/>
        </w:rPr>
      </w:pPr>
      <w:r w:rsidRPr="00C830F0">
        <w:rPr>
          <w:lang w:val="en-GB"/>
        </w:rPr>
        <w:t xml:space="preserve">This form must be completed by the class teacher. It provides a record of the monitoring of the student’s work in progress for authentication purposes. This form is to be retained by the school and filed. </w:t>
      </w:r>
      <w:r>
        <w:rPr>
          <w:lang w:val="en-GB"/>
        </w:rPr>
        <w:br/>
      </w:r>
      <w:r w:rsidRPr="00C830F0">
        <w:rPr>
          <w:lang w:val="en-GB"/>
        </w:rPr>
        <w:t xml:space="preserve">It may be collected by the VCAA as part of the </w:t>
      </w:r>
      <w:proofErr w:type="gramStart"/>
      <w:r w:rsidRPr="00C830F0">
        <w:rPr>
          <w:lang w:val="en-GB"/>
        </w:rPr>
        <w:t>School</w:t>
      </w:r>
      <w:proofErr w:type="gramEnd"/>
      <w:r w:rsidRPr="00C830F0">
        <w:rPr>
          <w:lang w:val="en-GB"/>
        </w:rPr>
        <w:t>-based Assessment Audit.</w:t>
      </w:r>
    </w:p>
    <w:tbl>
      <w:tblPr>
        <w:tblStyle w:val="TableGrid"/>
        <w:tblpPr w:leftFromText="180" w:rightFromText="180" w:vertAnchor="text" w:horzAnchor="page" w:tblpX="7527" w:tblpY="-35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8150F8" w:rsidRPr="00C830F0" w14:paraId="4F7F23FB" w14:textId="77777777" w:rsidTr="00177C35">
        <w:trPr>
          <w:trHeight w:val="283"/>
        </w:trPr>
        <w:tc>
          <w:tcPr>
            <w:tcW w:w="340" w:type="dxa"/>
          </w:tcPr>
          <w:p w14:paraId="313267FA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75CBBE94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245B2F06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5927CB60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66B205AD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5690BBF3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09874E05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26C8C925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  <w:tc>
          <w:tcPr>
            <w:tcW w:w="340" w:type="dxa"/>
          </w:tcPr>
          <w:p w14:paraId="7FD9542C" w14:textId="77777777" w:rsidR="008150F8" w:rsidRPr="00C830F0" w:rsidRDefault="008150F8" w:rsidP="00177C35">
            <w:pPr>
              <w:pStyle w:val="VCAAtablecondensed"/>
              <w:spacing w:before="120" w:after="0"/>
              <w:rPr>
                <w:lang w:val="en-GB"/>
              </w:rPr>
            </w:pPr>
          </w:p>
        </w:tc>
      </w:tr>
    </w:tbl>
    <w:p w14:paraId="5B9421BC" w14:textId="77777777" w:rsidR="008150F8" w:rsidRPr="00C830F0" w:rsidRDefault="008150F8" w:rsidP="054412E4">
      <w:pPr>
        <w:pStyle w:val="VCAAtablecondensed"/>
        <w:spacing w:after="240"/>
      </w:pPr>
      <w:r w:rsidRPr="054412E4">
        <w:t>Student name …………………………………………………………</w:t>
      </w:r>
      <w:proofErr w:type="gramStart"/>
      <w:r w:rsidRPr="054412E4">
        <w:t>…..</w:t>
      </w:r>
      <w:proofErr w:type="gramEnd"/>
      <w:r w:rsidRPr="054412E4">
        <w:t xml:space="preserve">              Student No </w:t>
      </w:r>
    </w:p>
    <w:p w14:paraId="5CDF030F" w14:textId="77777777" w:rsidR="008150F8" w:rsidRPr="00C830F0" w:rsidRDefault="008150F8" w:rsidP="054412E4">
      <w:pPr>
        <w:pStyle w:val="VCAAtablecondensed"/>
        <w:spacing w:after="240"/>
      </w:pPr>
      <w:r w:rsidRPr="054412E4">
        <w:t>School ……………………………………………………………………                Teacher: …………………………………</w:t>
      </w:r>
      <w:proofErr w:type="gramStart"/>
      <w:r w:rsidRPr="054412E4">
        <w:t>…..</w:t>
      </w:r>
      <w:proofErr w:type="gramEnd"/>
      <w:r w:rsidRPr="054412E4">
        <w:t>…………………………………………….</w:t>
      </w:r>
    </w:p>
    <w:tbl>
      <w:tblPr>
        <w:tblStyle w:val="TableGrid"/>
        <w:tblW w:w="1590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990"/>
        <w:gridCol w:w="1418"/>
        <w:gridCol w:w="6946"/>
        <w:gridCol w:w="1276"/>
        <w:gridCol w:w="1276"/>
      </w:tblGrid>
      <w:tr w:rsidR="008150F8" w:rsidRPr="00D15B8E" w14:paraId="68877066" w14:textId="77777777" w:rsidTr="00B1042F">
        <w:tc>
          <w:tcPr>
            <w:tcW w:w="4990" w:type="dxa"/>
            <w:shd w:val="clear" w:color="auto" w:fill="0072AA" w:themeFill="accent1" w:themeFillShade="BF"/>
          </w:tcPr>
          <w:p w14:paraId="72854783" w14:textId="77777777" w:rsidR="008150F8" w:rsidRPr="00B1042F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>Component of School-assessed Task</w:t>
            </w:r>
          </w:p>
        </w:tc>
        <w:tc>
          <w:tcPr>
            <w:tcW w:w="1418" w:type="dxa"/>
            <w:shd w:val="clear" w:color="auto" w:fill="0072AA" w:themeFill="accent1" w:themeFillShade="BF"/>
          </w:tcPr>
          <w:p w14:paraId="7E157076" w14:textId="08963557" w:rsidR="008150F8" w:rsidRPr="00B1042F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 xml:space="preserve">Date observed </w:t>
            </w:r>
            <w:r w:rsidR="00D10F9C"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 xml:space="preserve">and </w:t>
            </w: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>submitted</w:t>
            </w:r>
          </w:p>
        </w:tc>
        <w:tc>
          <w:tcPr>
            <w:tcW w:w="6946" w:type="dxa"/>
            <w:shd w:val="clear" w:color="auto" w:fill="0072AA" w:themeFill="accent1" w:themeFillShade="BF"/>
          </w:tcPr>
          <w:p w14:paraId="17885315" w14:textId="0588FB8A" w:rsidR="008150F8" w:rsidRPr="00B1042F" w:rsidRDefault="00D10F9C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 xml:space="preserve">Teacher </w:t>
            </w:r>
            <w:r w:rsidR="008150F8"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1276" w:type="dxa"/>
            <w:shd w:val="clear" w:color="auto" w:fill="0072AA" w:themeFill="accent1" w:themeFillShade="BF"/>
          </w:tcPr>
          <w:p w14:paraId="63E81BFA" w14:textId="77777777" w:rsidR="008150F8" w:rsidRPr="00B1042F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>Teacher’s initials</w:t>
            </w:r>
          </w:p>
        </w:tc>
        <w:tc>
          <w:tcPr>
            <w:tcW w:w="1276" w:type="dxa"/>
            <w:shd w:val="clear" w:color="auto" w:fill="0072AA" w:themeFill="accent1" w:themeFillShade="BF"/>
          </w:tcPr>
          <w:p w14:paraId="5A862D5F" w14:textId="77777777" w:rsidR="008150F8" w:rsidRPr="00B1042F" w:rsidRDefault="008150F8" w:rsidP="00177C35">
            <w:pPr>
              <w:pStyle w:val="VCAAtablecondensed"/>
              <w:spacing w:before="40" w:after="40"/>
              <w:rPr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B1042F">
              <w:rPr>
                <w:b/>
                <w:color w:val="FFFFFF" w:themeColor="background1"/>
                <w:sz w:val="18"/>
                <w:szCs w:val="18"/>
                <w:lang w:val="en-GB"/>
              </w:rPr>
              <w:t>Student’s initials</w:t>
            </w:r>
          </w:p>
        </w:tc>
      </w:tr>
      <w:tr w:rsidR="006A36C9" w:rsidRPr="00C830F0" w14:paraId="628A4D32" w14:textId="77777777" w:rsidTr="00B1042F">
        <w:trPr>
          <w:trHeight w:val="680"/>
        </w:trPr>
        <w:tc>
          <w:tcPr>
            <w:tcW w:w="4990" w:type="dxa"/>
          </w:tcPr>
          <w:p w14:paraId="015C8CE8" w14:textId="69E00727" w:rsidR="006A36C9" w:rsidRPr="00C830F0" w:rsidRDefault="006A36C9" w:rsidP="006A36C9">
            <w:pPr>
              <w:pStyle w:val="VCAAtablecondensed"/>
              <w:spacing w:before="4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5</w:t>
            </w:r>
            <w:r w:rsidRPr="00C830F0">
              <w:rPr>
                <w:b/>
                <w:sz w:val="18"/>
                <w:szCs w:val="18"/>
                <w:lang w:val="en-GB"/>
              </w:rPr>
              <w:t xml:space="preserve">: </w:t>
            </w:r>
            <w:r w:rsidR="00BB0082">
              <w:rPr>
                <w:b/>
                <w:sz w:val="18"/>
                <w:szCs w:val="18"/>
                <w:lang w:val="en-GB"/>
              </w:rPr>
              <w:t>Determining time complexity</w:t>
            </w:r>
          </w:p>
          <w:p w14:paraId="569658DA" w14:textId="77777777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>
              <w:rPr>
                <w:b/>
                <w:sz w:val="18"/>
                <w:szCs w:val="18"/>
                <w:lang w:val="en-GB"/>
              </w:rPr>
              <w:t>5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4 Outcome 1 SAT – Part 2</w:t>
            </w:r>
          </w:p>
          <w:p w14:paraId="5D2B1B32" w14:textId="527F640B" w:rsidR="006A36C9" w:rsidRPr="00C830F0" w:rsidRDefault="006B6DB3" w:rsidP="006A36C9">
            <w:pPr>
              <w:pStyle w:val="VCAAtablecondensed"/>
              <w:spacing w:before="0" w:after="40" w:line="240" w:lineRule="auto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The student </w:t>
            </w:r>
            <w:r w:rsidR="00BB0082">
              <w:rPr>
                <w:sz w:val="18"/>
                <w:szCs w:val="18"/>
                <w:lang w:val="en-GB"/>
              </w:rPr>
              <w:t xml:space="preserve">determines the time </w:t>
            </w:r>
            <w:proofErr w:type="spellStart"/>
            <w:r w:rsidR="00BB0082">
              <w:rPr>
                <w:sz w:val="18"/>
                <w:szCs w:val="18"/>
                <w:lang w:val="en-GB"/>
              </w:rPr>
              <w:t>complexty</w:t>
            </w:r>
            <w:proofErr w:type="spellEnd"/>
            <w:r w:rsidR="00BB0082">
              <w:rPr>
                <w:sz w:val="18"/>
                <w:szCs w:val="18"/>
                <w:lang w:val="en-GB"/>
              </w:rPr>
              <w:t xml:space="preserve"> of </w:t>
            </w:r>
            <w:r>
              <w:rPr>
                <w:sz w:val="18"/>
                <w:szCs w:val="18"/>
                <w:lang w:val="en-GB"/>
              </w:rPr>
              <w:t>their Unit 3 Outcome 3 solution.</w:t>
            </w:r>
          </w:p>
        </w:tc>
        <w:tc>
          <w:tcPr>
            <w:tcW w:w="1418" w:type="dxa"/>
          </w:tcPr>
          <w:p w14:paraId="59BF3457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 w:rsidRPr="00C830F0"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6946" w:type="dxa"/>
          </w:tcPr>
          <w:p w14:paraId="1747CC05" w14:textId="7C2DE404" w:rsidR="006A36C9" w:rsidRPr="00C830F0" w:rsidRDefault="006B6DB3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Arial Narrow" w:hAnsi="Arial Narrow"/>
                <w:sz w:val="18"/>
                <w:szCs w:val="18"/>
                <w:lang w:val="en-GB"/>
              </w:rPr>
              <w:t>Obervation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 of analysis</w:t>
            </w:r>
            <w:r w:rsidR="00BB0082">
              <w:rPr>
                <w:rFonts w:ascii="Arial Narrow" w:hAnsi="Arial Narrow"/>
                <w:sz w:val="18"/>
                <w:szCs w:val="18"/>
                <w:lang w:val="en-GB"/>
              </w:rPr>
              <w:t xml:space="preserve"> of time complexity of the</w:t>
            </w:r>
            <w:r w:rsidR="00BC45A6">
              <w:rPr>
                <w:rFonts w:ascii="Arial Narrow" w:hAnsi="Arial Narrow"/>
                <w:sz w:val="18"/>
                <w:szCs w:val="18"/>
                <w:lang w:val="en-GB"/>
              </w:rPr>
              <w:t>ir</w:t>
            </w:r>
            <w:r w:rsidR="00BB0082">
              <w:rPr>
                <w:rFonts w:ascii="Arial Narrow" w:hAnsi="Arial Narrow"/>
                <w:sz w:val="18"/>
                <w:szCs w:val="18"/>
                <w:lang w:val="en-GB"/>
              </w:rPr>
              <w:t xml:space="preserve"> initial solution</w:t>
            </w:r>
          </w:p>
        </w:tc>
        <w:tc>
          <w:tcPr>
            <w:tcW w:w="1276" w:type="dxa"/>
          </w:tcPr>
          <w:p w14:paraId="386A8A33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6A448AB6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297B6F8A" w14:textId="77777777" w:rsidTr="00B1042F">
        <w:trPr>
          <w:trHeight w:val="454"/>
        </w:trPr>
        <w:tc>
          <w:tcPr>
            <w:tcW w:w="4990" w:type="dxa"/>
          </w:tcPr>
          <w:p w14:paraId="67B8970A" w14:textId="07916E7C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6</w:t>
            </w:r>
            <w:r w:rsidRPr="00C830F0">
              <w:rPr>
                <w:b/>
                <w:sz w:val="18"/>
                <w:szCs w:val="18"/>
                <w:lang w:val="en-GB"/>
              </w:rPr>
              <w:t xml:space="preserve">: </w:t>
            </w:r>
            <w:r w:rsidR="00B734BD">
              <w:rPr>
                <w:b/>
                <w:sz w:val="18"/>
                <w:szCs w:val="18"/>
                <w:lang w:val="en-GB"/>
              </w:rPr>
              <w:t>Time complexity implications</w:t>
            </w:r>
          </w:p>
          <w:p w14:paraId="2F875032" w14:textId="77777777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>
              <w:rPr>
                <w:b/>
                <w:sz w:val="18"/>
                <w:szCs w:val="18"/>
                <w:lang w:val="en-GB"/>
              </w:rPr>
              <w:t>6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4 Outcome 1 SAT – Part 2</w:t>
            </w:r>
          </w:p>
          <w:p w14:paraId="3AEF90C5" w14:textId="7A5CFA51" w:rsidR="006A36C9" w:rsidRPr="00C830F0" w:rsidRDefault="00B734BD" w:rsidP="006A36C9">
            <w:pPr>
              <w:pStyle w:val="VCAAtablecondensed"/>
              <w:spacing w:before="0"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The student e</w:t>
            </w:r>
            <w:r w:rsidRPr="00B734BD">
              <w:rPr>
                <w:sz w:val="18"/>
                <w:szCs w:val="18"/>
                <w:lang w:val="en-GB"/>
              </w:rPr>
              <w:t xml:space="preserve">xplains the consequences of </w:t>
            </w:r>
            <w:r>
              <w:rPr>
                <w:sz w:val="18"/>
                <w:szCs w:val="18"/>
                <w:lang w:val="en-GB"/>
              </w:rPr>
              <w:t xml:space="preserve">the </w:t>
            </w:r>
            <w:r w:rsidRPr="00B734BD">
              <w:rPr>
                <w:sz w:val="18"/>
                <w:szCs w:val="18"/>
                <w:lang w:val="en-GB"/>
              </w:rPr>
              <w:t>time complexity</w:t>
            </w:r>
            <w:r>
              <w:rPr>
                <w:sz w:val="18"/>
                <w:szCs w:val="18"/>
                <w:lang w:val="en-GB"/>
              </w:rPr>
              <w:t xml:space="preserve"> of </w:t>
            </w:r>
            <w:r w:rsidR="006A36C9">
              <w:rPr>
                <w:sz w:val="18"/>
                <w:szCs w:val="18"/>
                <w:lang w:val="en-GB"/>
              </w:rPr>
              <w:t>their Unit 3 Outcome 3 solution.</w:t>
            </w:r>
          </w:p>
        </w:tc>
        <w:tc>
          <w:tcPr>
            <w:tcW w:w="1418" w:type="dxa"/>
          </w:tcPr>
          <w:p w14:paraId="1391BB2C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 w:rsidRPr="00C830F0"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6946" w:type="dxa"/>
          </w:tcPr>
          <w:p w14:paraId="58C64626" w14:textId="5618F197" w:rsidR="006A36C9" w:rsidRPr="00C830F0" w:rsidRDefault="00B734BD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Explanation of consequences of the time complexity</w:t>
            </w:r>
            <w:r w:rsidR="00BB0082">
              <w:rPr>
                <w:rFonts w:ascii="Arial Narrow" w:hAnsi="Arial Narrow"/>
                <w:sz w:val="18"/>
                <w:szCs w:val="18"/>
                <w:lang w:val="en-GB"/>
              </w:rPr>
              <w:t xml:space="preserve"> of the</w:t>
            </w:r>
            <w:r w:rsidR="00BC45A6">
              <w:rPr>
                <w:rFonts w:ascii="Arial Narrow" w:hAnsi="Arial Narrow"/>
                <w:sz w:val="18"/>
                <w:szCs w:val="18"/>
                <w:lang w:val="en-GB"/>
              </w:rPr>
              <w:t>ir</w:t>
            </w:r>
            <w:r w:rsidR="00BB0082">
              <w:rPr>
                <w:rFonts w:ascii="Arial Narrow" w:hAnsi="Arial Narrow"/>
                <w:sz w:val="18"/>
                <w:szCs w:val="18"/>
                <w:lang w:val="en-GB"/>
              </w:rPr>
              <w:t xml:space="preserve"> initial solution</w:t>
            </w:r>
            <w:r w:rsidR="00BC45A6"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497DFE5D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01941878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19FBCFDE" w14:textId="77777777" w:rsidTr="00B1042F">
        <w:trPr>
          <w:trHeight w:val="567"/>
        </w:trPr>
        <w:tc>
          <w:tcPr>
            <w:tcW w:w="4990" w:type="dxa"/>
          </w:tcPr>
          <w:p w14:paraId="32330E9A" w14:textId="0F2FF7C0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7</w:t>
            </w:r>
            <w:r w:rsidRPr="00C830F0">
              <w:rPr>
                <w:b/>
                <w:sz w:val="18"/>
                <w:szCs w:val="18"/>
                <w:lang w:val="en-GB"/>
              </w:rPr>
              <w:t xml:space="preserve">: </w:t>
            </w:r>
            <w:r w:rsidR="00ED297D">
              <w:rPr>
                <w:b/>
                <w:sz w:val="18"/>
                <w:szCs w:val="18"/>
                <w:lang w:val="en-GB"/>
              </w:rPr>
              <w:t>Design of an improved algorithmic solution</w:t>
            </w:r>
          </w:p>
          <w:p w14:paraId="6BC3FED6" w14:textId="77777777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>
              <w:rPr>
                <w:b/>
                <w:sz w:val="18"/>
                <w:szCs w:val="18"/>
                <w:lang w:val="en-GB"/>
              </w:rPr>
              <w:t>8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4 Outcome 2 SAT – Part 3</w:t>
            </w:r>
          </w:p>
          <w:p w14:paraId="5FA9464D" w14:textId="3E4042C3" w:rsidR="006A36C9" w:rsidRPr="00527025" w:rsidRDefault="006A36C9" w:rsidP="006A36C9">
            <w:pPr>
              <w:pStyle w:val="VCAAtablecondensed"/>
              <w:spacing w:before="0" w:after="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student </w:t>
            </w:r>
            <w:r w:rsidR="00ED297D">
              <w:rPr>
                <w:bCs/>
                <w:sz w:val="18"/>
                <w:szCs w:val="18"/>
                <w:lang w:val="en-GB"/>
              </w:rPr>
              <w:t>designs an improved algorithmic solution.</w:t>
            </w:r>
          </w:p>
        </w:tc>
        <w:tc>
          <w:tcPr>
            <w:tcW w:w="1418" w:type="dxa"/>
          </w:tcPr>
          <w:p w14:paraId="7BFAD6C1" w14:textId="2CDD2A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6946" w:type="dxa"/>
          </w:tcPr>
          <w:p w14:paraId="610DA1B2" w14:textId="476E9F34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Observation of </w:t>
            </w:r>
            <w:r w:rsidR="00ED297D">
              <w:rPr>
                <w:rFonts w:ascii="Arial Narrow" w:hAnsi="Arial Narrow"/>
                <w:sz w:val="18"/>
                <w:szCs w:val="18"/>
                <w:lang w:val="en-GB"/>
              </w:rPr>
              <w:t xml:space="preserve">the documented design process </w:t>
            </w:r>
            <w:r w:rsidR="00D82DD6">
              <w:rPr>
                <w:rFonts w:ascii="Arial Narrow" w:hAnsi="Arial Narrow"/>
                <w:sz w:val="18"/>
                <w:szCs w:val="18"/>
                <w:lang w:val="en-GB"/>
              </w:rPr>
              <w:t>and solution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630125F8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3E1A820C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672D9CBE" w14:textId="77777777" w:rsidTr="00B1042F">
        <w:trPr>
          <w:trHeight w:val="567"/>
        </w:trPr>
        <w:tc>
          <w:tcPr>
            <w:tcW w:w="4990" w:type="dxa"/>
          </w:tcPr>
          <w:p w14:paraId="49EB50C1" w14:textId="0A65BFC0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8</w:t>
            </w:r>
            <w:r w:rsidRPr="00C830F0">
              <w:rPr>
                <w:b/>
                <w:sz w:val="18"/>
                <w:szCs w:val="18"/>
                <w:lang w:val="en-GB"/>
              </w:rPr>
              <w:t>: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 w:rsidR="00D82DD6">
              <w:rPr>
                <w:b/>
                <w:sz w:val="18"/>
                <w:szCs w:val="18"/>
                <w:lang w:val="en-GB"/>
              </w:rPr>
              <w:t>Algorithmic problem</w:t>
            </w:r>
            <w:r w:rsidR="007E599B">
              <w:rPr>
                <w:b/>
                <w:sz w:val="18"/>
                <w:szCs w:val="18"/>
                <w:lang w:val="en-GB"/>
              </w:rPr>
              <w:t>-</w:t>
            </w:r>
            <w:r w:rsidR="00D82DD6">
              <w:rPr>
                <w:b/>
                <w:sz w:val="18"/>
                <w:szCs w:val="18"/>
                <w:lang w:val="en-GB"/>
              </w:rPr>
              <w:t>solving</w:t>
            </w:r>
          </w:p>
          <w:p w14:paraId="6385D5F3" w14:textId="77777777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>
              <w:rPr>
                <w:b/>
                <w:sz w:val="18"/>
                <w:szCs w:val="18"/>
                <w:lang w:val="en-GB"/>
              </w:rPr>
              <w:t>9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4 Outcome 2 SAT – Part 3</w:t>
            </w:r>
          </w:p>
          <w:p w14:paraId="3749B0F4" w14:textId="39AA10BF" w:rsidR="006A36C9" w:rsidRPr="00527025" w:rsidRDefault="006A36C9" w:rsidP="006A36C9">
            <w:pPr>
              <w:pStyle w:val="VCAAtablecondensed"/>
              <w:spacing w:before="0" w:after="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</w:t>
            </w:r>
            <w:r w:rsidR="00D82DD6">
              <w:rPr>
                <w:bCs/>
                <w:sz w:val="18"/>
                <w:szCs w:val="18"/>
                <w:lang w:val="en-GB"/>
              </w:rPr>
              <w:t>quality of the student’s improved solution.</w:t>
            </w:r>
          </w:p>
        </w:tc>
        <w:tc>
          <w:tcPr>
            <w:tcW w:w="1418" w:type="dxa"/>
          </w:tcPr>
          <w:p w14:paraId="2116426E" w14:textId="6D458A4E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6946" w:type="dxa"/>
          </w:tcPr>
          <w:p w14:paraId="6DFF3BDE" w14:textId="3DA1B15C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Observation </w:t>
            </w:r>
            <w:r w:rsidR="00D82DD6">
              <w:rPr>
                <w:rFonts w:ascii="Arial Narrow" w:hAnsi="Arial Narrow"/>
                <w:sz w:val="18"/>
                <w:szCs w:val="18"/>
                <w:lang w:val="en-GB"/>
              </w:rPr>
              <w:t>of the quality of the improved design.</w:t>
            </w:r>
          </w:p>
        </w:tc>
        <w:tc>
          <w:tcPr>
            <w:tcW w:w="1276" w:type="dxa"/>
          </w:tcPr>
          <w:p w14:paraId="73A89F8B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26FD86EB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206B4D9F" w14:textId="77777777" w:rsidTr="00B1042F">
        <w:trPr>
          <w:trHeight w:val="567"/>
        </w:trPr>
        <w:tc>
          <w:tcPr>
            <w:tcW w:w="4990" w:type="dxa"/>
          </w:tcPr>
          <w:p w14:paraId="29DC42E9" w14:textId="376C707C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Observation </w:t>
            </w:r>
            <w:r>
              <w:rPr>
                <w:b/>
                <w:sz w:val="18"/>
                <w:szCs w:val="18"/>
                <w:lang w:val="en-GB"/>
              </w:rPr>
              <w:t>9</w:t>
            </w:r>
            <w:r w:rsidRPr="00C830F0">
              <w:rPr>
                <w:b/>
                <w:sz w:val="18"/>
                <w:szCs w:val="18"/>
                <w:lang w:val="en-GB"/>
              </w:rPr>
              <w:t xml:space="preserve">: </w:t>
            </w:r>
            <w:r>
              <w:rPr>
                <w:b/>
                <w:sz w:val="18"/>
                <w:szCs w:val="18"/>
                <w:lang w:val="en-GB"/>
              </w:rPr>
              <w:t xml:space="preserve">Further </w:t>
            </w:r>
            <w:r w:rsidR="008E5B3F">
              <w:rPr>
                <w:b/>
                <w:sz w:val="18"/>
                <w:szCs w:val="18"/>
                <w:lang w:val="en-GB"/>
              </w:rPr>
              <w:t>f</w:t>
            </w:r>
            <w:r>
              <w:rPr>
                <w:b/>
                <w:sz w:val="18"/>
                <w:szCs w:val="18"/>
                <w:lang w:val="en-GB"/>
              </w:rPr>
              <w:t xml:space="preserve">ormal </w:t>
            </w:r>
            <w:r w:rsidR="008E5B3F">
              <w:rPr>
                <w:b/>
                <w:sz w:val="18"/>
                <w:szCs w:val="18"/>
                <w:lang w:val="en-GB"/>
              </w:rPr>
              <w:t>a</w:t>
            </w:r>
            <w:r>
              <w:rPr>
                <w:b/>
                <w:sz w:val="18"/>
                <w:szCs w:val="18"/>
                <w:lang w:val="en-GB"/>
              </w:rPr>
              <w:t>nalysis</w:t>
            </w:r>
          </w:p>
          <w:p w14:paraId="01FFB067" w14:textId="56240350" w:rsidR="006A36C9" w:rsidRPr="00C830F0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C830F0">
              <w:rPr>
                <w:b/>
                <w:sz w:val="18"/>
                <w:szCs w:val="18"/>
                <w:lang w:val="en-GB"/>
              </w:rPr>
              <w:t xml:space="preserve">(Criterion </w:t>
            </w:r>
            <w:r w:rsidR="006B6DB3">
              <w:rPr>
                <w:b/>
                <w:sz w:val="18"/>
                <w:szCs w:val="18"/>
                <w:lang w:val="en-GB"/>
              </w:rPr>
              <w:t>5</w:t>
            </w:r>
            <w:r w:rsidRPr="00C830F0">
              <w:rPr>
                <w:b/>
                <w:sz w:val="18"/>
                <w:szCs w:val="18"/>
                <w:lang w:val="en-GB"/>
              </w:rPr>
              <w:t>)</w:t>
            </w:r>
            <w:r>
              <w:rPr>
                <w:b/>
                <w:sz w:val="18"/>
                <w:szCs w:val="18"/>
                <w:lang w:val="en-GB"/>
              </w:rPr>
              <w:t xml:space="preserve"> Unit 4 Outcome 1 SAT – Part 2</w:t>
            </w:r>
          </w:p>
          <w:p w14:paraId="5BE307C7" w14:textId="3E9FEBBB" w:rsidR="006A36C9" w:rsidRPr="00527025" w:rsidRDefault="006A36C9" w:rsidP="006A36C9">
            <w:pPr>
              <w:pStyle w:val="VCAAtablecondensed"/>
              <w:spacing w:before="0" w:after="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>The student</w:t>
            </w:r>
            <w:r w:rsidR="008E5B3F">
              <w:rPr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bCs/>
                <w:sz w:val="18"/>
                <w:szCs w:val="18"/>
                <w:lang w:val="en-GB"/>
              </w:rPr>
              <w:t>analyses</w:t>
            </w:r>
            <w:r w:rsidR="008E5B3F">
              <w:rPr>
                <w:bCs/>
                <w:sz w:val="18"/>
                <w:szCs w:val="18"/>
                <w:lang w:val="en-GB"/>
              </w:rPr>
              <w:t xml:space="preserve"> the time complexity of</w:t>
            </w:r>
            <w:r>
              <w:rPr>
                <w:bCs/>
                <w:sz w:val="18"/>
                <w:szCs w:val="18"/>
                <w:lang w:val="en-GB"/>
              </w:rPr>
              <w:t xml:space="preserve"> their improved algorithmic solution.</w:t>
            </w:r>
          </w:p>
        </w:tc>
        <w:tc>
          <w:tcPr>
            <w:tcW w:w="1418" w:type="dxa"/>
          </w:tcPr>
          <w:p w14:paraId="2FAE4692" w14:textId="196CFBB4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</w:tc>
        <w:tc>
          <w:tcPr>
            <w:tcW w:w="6946" w:type="dxa"/>
          </w:tcPr>
          <w:p w14:paraId="4BD60A62" w14:textId="1868E36B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Observation of analysis</w:t>
            </w:r>
            <w:r w:rsidR="008E5B3F">
              <w:rPr>
                <w:rFonts w:ascii="Arial Narrow" w:hAnsi="Arial Narrow"/>
                <w:sz w:val="18"/>
                <w:szCs w:val="18"/>
                <w:lang w:val="en-GB"/>
              </w:rPr>
              <w:t xml:space="preserve"> of the time complexity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 of </w:t>
            </w:r>
            <w:r w:rsidR="008E6E23">
              <w:rPr>
                <w:rFonts w:ascii="Arial Narrow" w:hAnsi="Arial Narrow"/>
                <w:sz w:val="18"/>
                <w:szCs w:val="18"/>
                <w:lang w:val="en-GB"/>
              </w:rPr>
              <w:t>an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 </w:t>
            </w:r>
            <w:r w:rsidR="008E6E23">
              <w:rPr>
                <w:rFonts w:ascii="Arial Narrow" w:hAnsi="Arial Narrow"/>
                <w:sz w:val="18"/>
                <w:szCs w:val="18"/>
                <w:lang w:val="en-GB"/>
              </w:rPr>
              <w:t xml:space="preserve">improved 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solution.</w:t>
            </w:r>
          </w:p>
        </w:tc>
        <w:tc>
          <w:tcPr>
            <w:tcW w:w="1276" w:type="dxa"/>
          </w:tcPr>
          <w:p w14:paraId="6D59260B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1015690A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551B2D3A" w14:textId="77777777" w:rsidTr="00B1042F">
        <w:trPr>
          <w:trHeight w:val="308"/>
        </w:trPr>
        <w:tc>
          <w:tcPr>
            <w:tcW w:w="4990" w:type="dxa"/>
          </w:tcPr>
          <w:p w14:paraId="24CB598D" w14:textId="31C51397" w:rsidR="006A36C9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Observation 10: </w:t>
            </w:r>
            <w:r w:rsidR="00F65265">
              <w:rPr>
                <w:b/>
                <w:sz w:val="18"/>
                <w:szCs w:val="18"/>
                <w:lang w:val="en-GB"/>
              </w:rPr>
              <w:t>Comparison of solutions</w:t>
            </w:r>
          </w:p>
          <w:p w14:paraId="283736BD" w14:textId="77777777" w:rsidR="006A36C9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(Criteria 7 &amp; 10) Unit 4 Outcomes 1 and 2 SAT – Parts 2 and 3</w:t>
            </w:r>
          </w:p>
          <w:p w14:paraId="4F8D8DF3" w14:textId="708D4392" w:rsidR="006A36C9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>The student compares</w:t>
            </w:r>
            <w:r w:rsidR="00F65265">
              <w:rPr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bCs/>
                <w:sz w:val="18"/>
                <w:szCs w:val="18"/>
                <w:lang w:val="en-GB"/>
              </w:rPr>
              <w:t>the suitability of their solutions.</w:t>
            </w:r>
          </w:p>
        </w:tc>
        <w:tc>
          <w:tcPr>
            <w:tcW w:w="1418" w:type="dxa"/>
          </w:tcPr>
          <w:p w14:paraId="7821626B" w14:textId="274A7C15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Observed</w:t>
            </w:r>
          </w:p>
          <w:p w14:paraId="048B7E2B" w14:textId="6F86F330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</w:p>
        </w:tc>
        <w:tc>
          <w:tcPr>
            <w:tcW w:w="6946" w:type="dxa"/>
          </w:tcPr>
          <w:p w14:paraId="7673F7C2" w14:textId="76662F52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Observation of comparison </w:t>
            </w:r>
            <w:r w:rsidR="00F65265">
              <w:rPr>
                <w:rFonts w:ascii="Arial Narrow" w:hAnsi="Arial Narrow"/>
                <w:sz w:val="18"/>
                <w:szCs w:val="18"/>
                <w:lang w:val="en-GB"/>
              </w:rPr>
              <w:t xml:space="preserve">the initial </w:t>
            </w:r>
            <w:r w:rsidR="008E6E23">
              <w:rPr>
                <w:rFonts w:ascii="Arial Narrow" w:hAnsi="Arial Narrow"/>
                <w:sz w:val="18"/>
                <w:szCs w:val="18"/>
                <w:lang w:val="en-GB"/>
              </w:rPr>
              <w:t xml:space="preserve">and improved 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solutions.</w:t>
            </w:r>
          </w:p>
        </w:tc>
        <w:tc>
          <w:tcPr>
            <w:tcW w:w="1276" w:type="dxa"/>
          </w:tcPr>
          <w:p w14:paraId="59F4B9E6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1C8C801A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6A36C9" w:rsidRPr="00C830F0" w14:paraId="5EFF4D43" w14:textId="77777777" w:rsidTr="00B1042F">
        <w:trPr>
          <w:trHeight w:val="307"/>
        </w:trPr>
        <w:tc>
          <w:tcPr>
            <w:tcW w:w="4990" w:type="dxa"/>
          </w:tcPr>
          <w:p w14:paraId="11F55ECF" w14:textId="77777777" w:rsidR="006A36C9" w:rsidRDefault="006A36C9" w:rsidP="006A36C9">
            <w:pPr>
              <w:pStyle w:val="VCAAtablecondensed"/>
              <w:spacing w:before="0" w:after="0" w:line="240" w:lineRule="auto"/>
              <w:rPr>
                <w:b/>
                <w:sz w:val="18"/>
                <w:szCs w:val="18"/>
                <w:lang w:val="en-GB"/>
              </w:rPr>
            </w:pPr>
            <w:r w:rsidRPr="00350BE3">
              <w:rPr>
                <w:b/>
                <w:sz w:val="18"/>
                <w:szCs w:val="18"/>
                <w:lang w:val="en-GB"/>
              </w:rPr>
              <w:t xml:space="preserve">Submission of Unit 4 </w:t>
            </w:r>
            <w:r>
              <w:rPr>
                <w:b/>
                <w:sz w:val="18"/>
                <w:szCs w:val="18"/>
                <w:lang w:val="en-GB"/>
              </w:rPr>
              <w:t xml:space="preserve">Outcomes 1 and 2 </w:t>
            </w:r>
            <w:r w:rsidRPr="00350BE3">
              <w:rPr>
                <w:b/>
                <w:sz w:val="18"/>
                <w:szCs w:val="18"/>
                <w:lang w:val="en-GB"/>
              </w:rPr>
              <w:t>School-assessed Task</w:t>
            </w:r>
          </w:p>
          <w:p w14:paraId="006A39E1" w14:textId="2FE0C02D" w:rsidR="006A36C9" w:rsidRPr="00527025" w:rsidRDefault="006A36C9" w:rsidP="006A36C9">
            <w:pPr>
              <w:pStyle w:val="VCAAtablecondensed"/>
              <w:spacing w:before="0" w:after="0" w:line="240" w:lineRule="auto"/>
              <w:rPr>
                <w:bCs/>
                <w:sz w:val="18"/>
                <w:szCs w:val="18"/>
                <w:lang w:val="en-GB"/>
              </w:rPr>
            </w:pPr>
            <w:r>
              <w:rPr>
                <w:bCs/>
                <w:sz w:val="18"/>
                <w:szCs w:val="18"/>
                <w:lang w:val="en-GB"/>
              </w:rPr>
              <w:t xml:space="preserve">The student submits the Unit 4 Outcomes 1 and 2 SAT – Parts </w:t>
            </w:r>
            <w:r w:rsidR="00200D7E">
              <w:rPr>
                <w:bCs/>
                <w:sz w:val="18"/>
                <w:szCs w:val="18"/>
                <w:lang w:val="en-GB"/>
              </w:rPr>
              <w:t>2</w:t>
            </w:r>
            <w:r>
              <w:rPr>
                <w:bCs/>
                <w:sz w:val="18"/>
                <w:szCs w:val="18"/>
                <w:lang w:val="en-GB"/>
              </w:rPr>
              <w:t xml:space="preserve"> and </w:t>
            </w:r>
            <w:r w:rsidR="00200D7E">
              <w:rPr>
                <w:bCs/>
                <w:sz w:val="18"/>
                <w:szCs w:val="18"/>
                <w:lang w:val="en-GB"/>
              </w:rPr>
              <w:t>3</w:t>
            </w:r>
            <w:r>
              <w:rPr>
                <w:bCs/>
                <w:sz w:val="18"/>
                <w:szCs w:val="18"/>
                <w:lang w:val="en-GB"/>
              </w:rPr>
              <w:t xml:space="preserve"> for assessment.</w:t>
            </w:r>
          </w:p>
        </w:tc>
        <w:tc>
          <w:tcPr>
            <w:tcW w:w="1418" w:type="dxa"/>
          </w:tcPr>
          <w:p w14:paraId="7F60C914" w14:textId="77777777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  <w:r>
              <w:rPr>
                <w:rFonts w:ascii="Arial Narrow" w:hAnsi="Arial Narrow" w:cstheme="minorHAnsi"/>
                <w:sz w:val="18"/>
                <w:szCs w:val="18"/>
                <w:lang w:val="en-GB"/>
              </w:rPr>
              <w:t>Submitted</w:t>
            </w:r>
          </w:p>
          <w:p w14:paraId="063B0BEA" w14:textId="26BB6D67" w:rsidR="006A36C9" w:rsidRDefault="006A36C9" w:rsidP="006A36C9">
            <w:pPr>
              <w:pStyle w:val="VCAAbody"/>
              <w:spacing w:before="0" w:after="0"/>
              <w:rPr>
                <w:rFonts w:ascii="Arial Narrow" w:hAnsi="Arial Narrow" w:cstheme="minorHAnsi"/>
                <w:sz w:val="18"/>
                <w:szCs w:val="18"/>
                <w:lang w:val="en-GB"/>
              </w:rPr>
            </w:pPr>
          </w:p>
        </w:tc>
        <w:tc>
          <w:tcPr>
            <w:tcW w:w="6946" w:type="dxa"/>
          </w:tcPr>
          <w:p w14:paraId="2244B2B4" w14:textId="07F7F111" w:rsidR="006A36C9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Submission of Unit 4 Outcomes 1 and 2 SAT</w:t>
            </w:r>
            <w:r w:rsidR="00200D7E">
              <w:rPr>
                <w:rFonts w:ascii="Arial Narrow" w:hAnsi="Arial Narrow"/>
                <w:sz w:val="18"/>
                <w:szCs w:val="18"/>
                <w:lang w:val="en-GB"/>
              </w:rPr>
              <w:t xml:space="preserve"> – Parts 2 and 3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.</w:t>
            </w:r>
          </w:p>
        </w:tc>
        <w:tc>
          <w:tcPr>
            <w:tcW w:w="1276" w:type="dxa"/>
          </w:tcPr>
          <w:p w14:paraId="4088662F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14:paraId="4BC4FBDE" w14:textId="77777777" w:rsidR="006A36C9" w:rsidRPr="00C830F0" w:rsidRDefault="006A36C9" w:rsidP="006A36C9">
            <w:pPr>
              <w:pStyle w:val="VCAAbody"/>
              <w:spacing w:before="0" w:after="0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</w:tbl>
    <w:p w14:paraId="72EA7DED" w14:textId="77777777" w:rsidR="008150F8" w:rsidRPr="00C830F0" w:rsidRDefault="008150F8" w:rsidP="008150F8">
      <w:pPr>
        <w:pStyle w:val="VCAAtablecondensed"/>
        <w:spacing w:before="120" w:after="0"/>
        <w:rPr>
          <w:lang w:val="en-GB"/>
        </w:rPr>
      </w:pPr>
      <w:r w:rsidRPr="00C830F0">
        <w:rPr>
          <w:lang w:val="en-GB"/>
        </w:rPr>
        <w:t>I declare that all resource materials and assistance used have been acknowledged and that all unacknowledged work is my own.</w:t>
      </w:r>
    </w:p>
    <w:p w14:paraId="28EDD4A6" w14:textId="21E093EE" w:rsidR="008150F8" w:rsidRPr="00C830F0" w:rsidRDefault="008150F8" w:rsidP="054412E4">
      <w:pPr>
        <w:pStyle w:val="VCAAtablecondensed"/>
        <w:spacing w:before="120" w:after="0"/>
      </w:pPr>
      <w:r w:rsidRPr="054412E4">
        <w:t>Student signature ……………………………………………</w:t>
      </w:r>
      <w:r w:rsidR="00EB69A2" w:rsidRPr="054412E4">
        <w:t>………</w:t>
      </w:r>
      <w:proofErr w:type="gramStart"/>
      <w:r w:rsidR="00EB69A2" w:rsidRPr="054412E4">
        <w:t>…..</w:t>
      </w:r>
      <w:proofErr w:type="gramEnd"/>
      <w:r w:rsidRPr="054412E4">
        <w:t xml:space="preserve"> Date …………………………………</w:t>
      </w:r>
    </w:p>
    <w:sectPr w:rsidR="008150F8" w:rsidRPr="00C830F0" w:rsidSect="004518F2">
      <w:headerReference w:type="default" r:id="rId11"/>
      <w:footerReference w:type="default" r:id="rId12"/>
      <w:headerReference w:type="first" r:id="rId13"/>
      <w:footerReference w:type="first" r:id="rId14"/>
      <w:pgSz w:w="16840" w:h="11907" w:orient="landscape" w:code="9"/>
      <w:pgMar w:top="1134" w:right="1418" w:bottom="1134" w:left="567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CD8F9" w14:textId="77777777" w:rsidR="00537E42" w:rsidRDefault="00537E42" w:rsidP="00304EA1">
      <w:pPr>
        <w:spacing w:after="0" w:line="240" w:lineRule="auto"/>
      </w:pPr>
      <w:r>
        <w:separator/>
      </w:r>
    </w:p>
  </w:endnote>
  <w:endnote w:type="continuationSeparator" w:id="0">
    <w:p w14:paraId="3270DF94" w14:textId="77777777" w:rsidR="00537E42" w:rsidRDefault="00537E42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HelveticaNeue LT 47 LightCn">
    <w:altName w:val="Arial"/>
    <w:charset w:val="00"/>
    <w:family w:val="auto"/>
    <w:pitch w:val="variable"/>
    <w:sig w:usb0="80000027" w:usb1="00000000" w:usb2="00000000" w:usb3="00000000" w:csb0="00000001" w:csb1="00000000"/>
  </w:font>
  <w:font w:name="HelveticaNeue LT 57 Cn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530" w:type="pct"/>
      <w:tblInd w:w="567" w:type="dxa"/>
      <w:tblLook w:val="04A0" w:firstRow="1" w:lastRow="0" w:firstColumn="1" w:lastColumn="0" w:noHBand="0" w:noVBand="1"/>
    </w:tblPr>
    <w:tblGrid>
      <w:gridCol w:w="4955"/>
      <w:gridCol w:w="4956"/>
      <w:gridCol w:w="3548"/>
    </w:tblGrid>
    <w:tr w:rsidR="00537E42" w:rsidRPr="00D06414" w14:paraId="72F19BBC" w14:textId="77777777" w:rsidTr="00901364">
      <w:trPr>
        <w:trHeight w:val="476"/>
      </w:trPr>
      <w:tc>
        <w:tcPr>
          <w:tcW w:w="1841" w:type="pct"/>
          <w:tcMar>
            <w:left w:w="0" w:type="dxa"/>
            <w:right w:w="0" w:type="dxa"/>
          </w:tcMar>
        </w:tcPr>
        <w:p w14:paraId="4468C240" w14:textId="77777777" w:rsidR="00537E42" w:rsidRPr="00D06414" w:rsidRDefault="00537E42" w:rsidP="00BB3BAB">
          <w:pPr>
            <w:tabs>
              <w:tab w:val="left" w:pos="142"/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BB3BAB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BB3BAB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  <w:lang w:val="en-AU" w:eastAsia="en-AU"/>
            </w:rPr>
            <w:drawing>
              <wp:anchor distT="0" distB="0" distL="114300" distR="114300" simplePos="0" relativeHeight="251668480" behindDoc="1" locked="1" layoutInCell="1" allowOverlap="1" wp14:anchorId="28E74594" wp14:editId="022D801B">
                <wp:simplePos x="0" y="0"/>
                <wp:positionH relativeFrom="column">
                  <wp:posOffset>-1250315</wp:posOffset>
                </wp:positionH>
                <wp:positionV relativeFrom="page">
                  <wp:posOffset>-57150</wp:posOffset>
                </wp:positionV>
                <wp:extent cx="11421745" cy="586740"/>
                <wp:effectExtent l="0" t="0" r="8255" b="381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4-footer-03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21745" cy="58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41" w:type="pct"/>
          <w:tcMar>
            <w:left w:w="0" w:type="dxa"/>
            <w:right w:w="0" w:type="dxa"/>
          </w:tcMar>
        </w:tcPr>
        <w:p w14:paraId="01F0F582" w14:textId="77777777" w:rsidR="00537E42" w:rsidRPr="00D06414" w:rsidRDefault="00537E42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318" w:type="pct"/>
          <w:tcMar>
            <w:left w:w="0" w:type="dxa"/>
            <w:right w:w="0" w:type="dxa"/>
          </w:tcMar>
        </w:tcPr>
        <w:p w14:paraId="1407310E" w14:textId="13A9F66E" w:rsidR="00537E42" w:rsidRPr="00D06414" w:rsidRDefault="00537E42" w:rsidP="00017469">
          <w:pPr>
            <w:tabs>
              <w:tab w:val="right" w:pos="9639"/>
            </w:tabs>
            <w:spacing w:before="120" w:line="240" w:lineRule="exact"/>
            <w:ind w:right="532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7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9F06E3D" w14:textId="77777777" w:rsidR="00537E42" w:rsidRPr="00D06414" w:rsidRDefault="00537E42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66432" behindDoc="1" locked="1" layoutInCell="1" allowOverlap="1" wp14:anchorId="7EF814CA" wp14:editId="0E4287CA">
          <wp:simplePos x="0" y="0"/>
          <wp:positionH relativeFrom="column">
            <wp:posOffset>-710565</wp:posOffset>
          </wp:positionH>
          <wp:positionV relativeFrom="page">
            <wp:posOffset>10133330</wp:posOffset>
          </wp:positionV>
          <wp:extent cx="7583170" cy="53848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8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399" w:type="pct"/>
      <w:tblInd w:w="567" w:type="dxa"/>
      <w:tblLook w:val="04A0" w:firstRow="1" w:lastRow="0" w:firstColumn="1" w:lastColumn="0" w:noHBand="0" w:noVBand="1"/>
    </w:tblPr>
    <w:tblGrid>
      <w:gridCol w:w="4080"/>
      <w:gridCol w:w="4953"/>
      <w:gridCol w:w="4036"/>
    </w:tblGrid>
    <w:tr w:rsidR="00537E42" w:rsidRPr="00D06414" w14:paraId="60B17B7B" w14:textId="77777777" w:rsidTr="003A534A">
      <w:tc>
        <w:tcPr>
          <w:tcW w:w="1561" w:type="pct"/>
          <w:tcMar>
            <w:left w:w="0" w:type="dxa"/>
            <w:right w:w="0" w:type="dxa"/>
          </w:tcMar>
        </w:tcPr>
        <w:p w14:paraId="5610D39A" w14:textId="77777777" w:rsidR="00537E42" w:rsidRPr="00D06414" w:rsidRDefault="00537E42" w:rsidP="006E0F6C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0F5AAF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0F5AAF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895" w:type="pct"/>
          <w:tcMar>
            <w:left w:w="0" w:type="dxa"/>
            <w:right w:w="0" w:type="dxa"/>
          </w:tcMar>
        </w:tcPr>
        <w:p w14:paraId="5E92A81D" w14:textId="77777777" w:rsidR="00537E42" w:rsidRPr="00D06414" w:rsidRDefault="00537E42" w:rsidP="006E0F6C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545" w:type="pct"/>
          <w:tcMar>
            <w:left w:w="0" w:type="dxa"/>
            <w:right w:w="0" w:type="dxa"/>
          </w:tcMar>
        </w:tcPr>
        <w:p w14:paraId="3B485353" w14:textId="2E7A9F79" w:rsidR="00537E42" w:rsidRPr="00D06414" w:rsidRDefault="00537E42" w:rsidP="006E0F6C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6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13DAFFD8" w14:textId="77777777" w:rsidR="00537E42" w:rsidRPr="00D06414" w:rsidRDefault="00537E42" w:rsidP="003A534A">
    <w:pPr>
      <w:pStyle w:val="Footer"/>
      <w:tabs>
        <w:tab w:val="clear" w:pos="9026"/>
      </w:tabs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70528" behindDoc="1" locked="1" layoutInCell="1" allowOverlap="1" wp14:anchorId="5395B2FF" wp14:editId="482A4812">
          <wp:simplePos x="0" y="0"/>
          <wp:positionH relativeFrom="page">
            <wp:posOffset>0</wp:posOffset>
          </wp:positionH>
          <wp:positionV relativeFrom="bottomMargin">
            <wp:posOffset>167640</wp:posOffset>
          </wp:positionV>
          <wp:extent cx="7583170" cy="53784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27F40" w14:textId="77777777" w:rsidR="00537E42" w:rsidRDefault="00537E42" w:rsidP="00304EA1">
      <w:pPr>
        <w:spacing w:after="0" w:line="240" w:lineRule="auto"/>
      </w:pPr>
      <w:r>
        <w:separator/>
      </w:r>
    </w:p>
  </w:footnote>
  <w:footnote w:type="continuationSeparator" w:id="0">
    <w:p w14:paraId="13540A36" w14:textId="77777777" w:rsidR="00537E42" w:rsidRDefault="00537E42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63029" w14:textId="03555410" w:rsidR="00537E42" w:rsidRPr="00D86DE4" w:rsidRDefault="00EF6718" w:rsidP="00D86DE4">
    <w:pPr>
      <w:pStyle w:val="VCAAcaptionsandfootnotes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898177063"/>
        <w:placeholder>
          <w:docPart w:val="A8C39B39ED9FB94FBDEAEED12CD16B8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2E9F">
          <w:rPr>
            <w:color w:val="999999" w:themeColor="accent2"/>
          </w:rPr>
          <w:t>VCE Algorithmics (HESS) Administrative information for School-based Assessment in 2026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8D78" w14:textId="43099018" w:rsidR="00537E42" w:rsidRPr="00017469" w:rsidRDefault="00EF6718" w:rsidP="00017469">
    <w:pPr>
      <w:tabs>
        <w:tab w:val="right" w:pos="10500"/>
      </w:tabs>
      <w:autoSpaceDE w:val="0"/>
      <w:autoSpaceDN w:val="0"/>
      <w:adjustRightInd w:val="0"/>
      <w:spacing w:before="120" w:after="0" w:line="288" w:lineRule="auto"/>
      <w:ind w:right="397"/>
      <w:textAlignment w:val="center"/>
      <w:rPr>
        <w:rFonts w:ascii="Arial Narrow" w:hAnsi="Arial Narrow" w:cs="HelveticaNeue LT 57 Cn"/>
        <w:color w:val="000000"/>
        <w:sz w:val="18"/>
        <w:szCs w:val="18"/>
      </w:rPr>
    </w:pPr>
    <w:sdt>
      <w:sdtPr>
        <w:rPr>
          <w:color w:val="999999" w:themeColor="accent2"/>
          <w:sz w:val="18"/>
          <w:szCs w:val="18"/>
        </w:rPr>
        <w:alias w:val="Title"/>
        <w:tag w:val=""/>
        <w:id w:val="1949037416"/>
        <w:placeholder>
          <w:docPart w:val="E5F17D1B6E0D4C41B2F396F72EA29E5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B3675">
          <w:rPr>
            <w:color w:val="999999" w:themeColor="accent2"/>
            <w:sz w:val="18"/>
            <w:szCs w:val="18"/>
          </w:rPr>
          <w:t>VCE Algorithmics (HESS) Administrative information for School-based Assessment in 202</w:t>
        </w:r>
        <w:r w:rsidR="00992E9F">
          <w:rPr>
            <w:color w:val="999999" w:themeColor="accent2"/>
            <w:sz w:val="18"/>
            <w:szCs w:val="18"/>
          </w:rPr>
          <w:t>6</w:t>
        </w:r>
      </w:sdtContent>
    </w:sdt>
  </w:p>
  <w:p w14:paraId="37A504FE" w14:textId="77777777" w:rsidR="00537E42" w:rsidRPr="009370BC" w:rsidRDefault="00537E42" w:rsidP="00017469">
    <w:pPr>
      <w:spacing w:after="0"/>
      <w:ind w:right="39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6FB6"/>
    <w:multiLevelType w:val="hybridMultilevel"/>
    <w:tmpl w:val="BE681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0111D"/>
    <w:multiLevelType w:val="hybridMultilevel"/>
    <w:tmpl w:val="7392471E"/>
    <w:lvl w:ilvl="0" w:tplc="98F0D2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356F2"/>
    <w:multiLevelType w:val="hybridMultilevel"/>
    <w:tmpl w:val="97C02710"/>
    <w:lvl w:ilvl="0" w:tplc="EEF03678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  <w:color w:val="FF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B64EB"/>
    <w:multiLevelType w:val="hybridMultilevel"/>
    <w:tmpl w:val="892CF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77676"/>
    <w:multiLevelType w:val="hybridMultilevel"/>
    <w:tmpl w:val="B894B9F8"/>
    <w:lvl w:ilvl="0" w:tplc="12104D4E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B6DEA"/>
    <w:multiLevelType w:val="hybridMultilevel"/>
    <w:tmpl w:val="F990BF0C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45102F2"/>
    <w:multiLevelType w:val="hybridMultilevel"/>
    <w:tmpl w:val="562EA740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251B4232"/>
    <w:multiLevelType w:val="hybridMultilevel"/>
    <w:tmpl w:val="7E723FC0"/>
    <w:lvl w:ilvl="0" w:tplc="0D3E4384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EC85E32"/>
    <w:multiLevelType w:val="hybridMultilevel"/>
    <w:tmpl w:val="F9E2F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44082B"/>
    <w:multiLevelType w:val="hybridMultilevel"/>
    <w:tmpl w:val="2608694E"/>
    <w:lvl w:ilvl="0" w:tplc="D88023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B2A4D"/>
    <w:multiLevelType w:val="hybridMultilevel"/>
    <w:tmpl w:val="58D454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E3318C"/>
    <w:multiLevelType w:val="hybridMultilevel"/>
    <w:tmpl w:val="0ADAB78C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34F721E6"/>
    <w:multiLevelType w:val="hybridMultilevel"/>
    <w:tmpl w:val="40F6A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97065E"/>
    <w:multiLevelType w:val="hybridMultilevel"/>
    <w:tmpl w:val="58D454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40152859"/>
    <w:multiLevelType w:val="hybridMultilevel"/>
    <w:tmpl w:val="0E401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6C2D20"/>
    <w:multiLevelType w:val="hybridMultilevel"/>
    <w:tmpl w:val="EF6C89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21630"/>
    <w:multiLevelType w:val="hybridMultilevel"/>
    <w:tmpl w:val="B76E6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6521D"/>
    <w:multiLevelType w:val="hybridMultilevel"/>
    <w:tmpl w:val="E92258C8"/>
    <w:lvl w:ilvl="0" w:tplc="0C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5776A"/>
    <w:multiLevelType w:val="hybridMultilevel"/>
    <w:tmpl w:val="FDD6AA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C3226A"/>
    <w:multiLevelType w:val="hybridMultilevel"/>
    <w:tmpl w:val="832223CC"/>
    <w:lvl w:ilvl="0" w:tplc="D0689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89E6031"/>
    <w:multiLevelType w:val="hybridMultilevel"/>
    <w:tmpl w:val="9CE45BEA"/>
    <w:lvl w:ilvl="0" w:tplc="7EFAC014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5CE879C6"/>
    <w:multiLevelType w:val="hybridMultilevel"/>
    <w:tmpl w:val="5D829D0C"/>
    <w:lvl w:ilvl="0" w:tplc="7DB61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2872B6C"/>
    <w:multiLevelType w:val="hybridMultilevel"/>
    <w:tmpl w:val="2DA8E7DE"/>
    <w:lvl w:ilvl="0" w:tplc="C71C2A40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7" w15:restartNumberingAfterBreak="0">
    <w:nsid w:val="665C1E8F"/>
    <w:multiLevelType w:val="hybridMultilevel"/>
    <w:tmpl w:val="37DAF01E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8" w15:restartNumberingAfterBreak="0">
    <w:nsid w:val="6ACC50E3"/>
    <w:multiLevelType w:val="hybridMultilevel"/>
    <w:tmpl w:val="C764E666"/>
    <w:lvl w:ilvl="0" w:tplc="49A4ABA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6C696E"/>
    <w:multiLevelType w:val="hybridMultilevel"/>
    <w:tmpl w:val="FD02D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52832"/>
    <w:multiLevelType w:val="hybridMultilevel"/>
    <w:tmpl w:val="40486B42"/>
    <w:lvl w:ilvl="0" w:tplc="61EE6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E73CD"/>
    <w:multiLevelType w:val="hybridMultilevel"/>
    <w:tmpl w:val="88EA03CC"/>
    <w:lvl w:ilvl="0" w:tplc="1E9A4E8C">
      <w:start w:val="1"/>
      <w:numFmt w:val="bullet"/>
      <w:pStyle w:val="VCAA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046309">
    <w:abstractNumId w:val="26"/>
  </w:num>
  <w:num w:numId="2" w16cid:durableId="757752767">
    <w:abstractNumId w:val="22"/>
  </w:num>
  <w:num w:numId="3" w16cid:durableId="2036153912">
    <w:abstractNumId w:val="15"/>
  </w:num>
  <w:num w:numId="4" w16cid:durableId="1946037226">
    <w:abstractNumId w:val="5"/>
  </w:num>
  <w:num w:numId="5" w16cid:durableId="1121614390">
    <w:abstractNumId w:val="25"/>
  </w:num>
  <w:num w:numId="6" w16cid:durableId="22480247">
    <w:abstractNumId w:val="20"/>
  </w:num>
  <w:num w:numId="7" w16cid:durableId="800343918">
    <w:abstractNumId w:val="13"/>
  </w:num>
  <w:num w:numId="8" w16cid:durableId="836650599">
    <w:abstractNumId w:val="9"/>
  </w:num>
  <w:num w:numId="9" w16cid:durableId="126702145">
    <w:abstractNumId w:val="21"/>
  </w:num>
  <w:num w:numId="10" w16cid:durableId="396322999">
    <w:abstractNumId w:val="8"/>
  </w:num>
  <w:num w:numId="11" w16cid:durableId="86773211">
    <w:abstractNumId w:val="31"/>
  </w:num>
  <w:num w:numId="12" w16cid:durableId="2001495400">
    <w:abstractNumId w:val="7"/>
  </w:num>
  <w:num w:numId="13" w16cid:durableId="469328543">
    <w:abstractNumId w:val="27"/>
  </w:num>
  <w:num w:numId="14" w16cid:durableId="1551920518">
    <w:abstractNumId w:val="4"/>
  </w:num>
  <w:num w:numId="15" w16cid:durableId="1389182029">
    <w:abstractNumId w:val="6"/>
  </w:num>
  <w:num w:numId="16" w16cid:durableId="192572383">
    <w:abstractNumId w:val="12"/>
  </w:num>
  <w:num w:numId="17" w16cid:durableId="579363563">
    <w:abstractNumId w:val="29"/>
  </w:num>
  <w:num w:numId="18" w16cid:durableId="466124441">
    <w:abstractNumId w:val="23"/>
  </w:num>
  <w:num w:numId="19" w16cid:durableId="643967062">
    <w:abstractNumId w:val="30"/>
  </w:num>
  <w:num w:numId="20" w16cid:durableId="206333211">
    <w:abstractNumId w:val="24"/>
  </w:num>
  <w:num w:numId="21" w16cid:durableId="407504257">
    <w:abstractNumId w:val="16"/>
  </w:num>
  <w:num w:numId="22" w16cid:durableId="792748242">
    <w:abstractNumId w:val="19"/>
  </w:num>
  <w:num w:numId="23" w16cid:durableId="1503398494">
    <w:abstractNumId w:val="10"/>
  </w:num>
  <w:num w:numId="24" w16cid:durableId="1485313715">
    <w:abstractNumId w:val="0"/>
  </w:num>
  <w:num w:numId="25" w16cid:durableId="68189670">
    <w:abstractNumId w:val="2"/>
  </w:num>
  <w:num w:numId="26" w16cid:durableId="53823716">
    <w:abstractNumId w:val="11"/>
  </w:num>
  <w:num w:numId="27" w16cid:durableId="400056709">
    <w:abstractNumId w:val="14"/>
  </w:num>
  <w:num w:numId="28" w16cid:durableId="118577282">
    <w:abstractNumId w:val="28"/>
  </w:num>
  <w:num w:numId="29" w16cid:durableId="476142457">
    <w:abstractNumId w:val="3"/>
  </w:num>
  <w:num w:numId="30" w16cid:durableId="1455948829">
    <w:abstractNumId w:val="17"/>
  </w:num>
  <w:num w:numId="31" w16cid:durableId="536282254">
    <w:abstractNumId w:val="18"/>
  </w:num>
  <w:num w:numId="32" w16cid:durableId="4357146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  <w:odso/>
  </w:mailMerge>
  <w:defaultTabStop w:val="720"/>
  <w:characterSpacingControl w:val="doNotCompress"/>
  <w:hdrShapeDefaults>
    <o:shapedefaults v:ext="edit" spidmax="180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jYxMgHS5gZmRko6SsGpxcWZ+XkgBYa1AE4ToDMsAAAA"/>
  </w:docVars>
  <w:rsids>
    <w:rsidRoot w:val="00BB3BAB"/>
    <w:rsid w:val="0000310E"/>
    <w:rsid w:val="00003885"/>
    <w:rsid w:val="00003AB7"/>
    <w:rsid w:val="00003FE8"/>
    <w:rsid w:val="00005328"/>
    <w:rsid w:val="00010DCA"/>
    <w:rsid w:val="00012291"/>
    <w:rsid w:val="00017469"/>
    <w:rsid w:val="0002355C"/>
    <w:rsid w:val="0002595F"/>
    <w:rsid w:val="000270F7"/>
    <w:rsid w:val="000310C3"/>
    <w:rsid w:val="00035A86"/>
    <w:rsid w:val="00036991"/>
    <w:rsid w:val="00046267"/>
    <w:rsid w:val="000464CA"/>
    <w:rsid w:val="0005451B"/>
    <w:rsid w:val="0005780E"/>
    <w:rsid w:val="00060568"/>
    <w:rsid w:val="00061FB6"/>
    <w:rsid w:val="00065B6B"/>
    <w:rsid w:val="00065CC6"/>
    <w:rsid w:val="000708FC"/>
    <w:rsid w:val="00072F23"/>
    <w:rsid w:val="00076717"/>
    <w:rsid w:val="000818AD"/>
    <w:rsid w:val="00081E4F"/>
    <w:rsid w:val="00084859"/>
    <w:rsid w:val="0009310C"/>
    <w:rsid w:val="0009352B"/>
    <w:rsid w:val="00093E39"/>
    <w:rsid w:val="00096F64"/>
    <w:rsid w:val="000A11AC"/>
    <w:rsid w:val="000A25F7"/>
    <w:rsid w:val="000A3EE1"/>
    <w:rsid w:val="000A71F7"/>
    <w:rsid w:val="000B6B77"/>
    <w:rsid w:val="000B72B5"/>
    <w:rsid w:val="000C24DE"/>
    <w:rsid w:val="000C69B2"/>
    <w:rsid w:val="000C7FF7"/>
    <w:rsid w:val="000D0AFD"/>
    <w:rsid w:val="000D39B0"/>
    <w:rsid w:val="000D3F67"/>
    <w:rsid w:val="000D41CA"/>
    <w:rsid w:val="000D5424"/>
    <w:rsid w:val="000E5BA0"/>
    <w:rsid w:val="000F09E4"/>
    <w:rsid w:val="000F16FD"/>
    <w:rsid w:val="000F3404"/>
    <w:rsid w:val="000F3698"/>
    <w:rsid w:val="000F5AAF"/>
    <w:rsid w:val="00100AEF"/>
    <w:rsid w:val="0010144E"/>
    <w:rsid w:val="00102710"/>
    <w:rsid w:val="00104E0E"/>
    <w:rsid w:val="00113609"/>
    <w:rsid w:val="001215A6"/>
    <w:rsid w:val="0012219E"/>
    <w:rsid w:val="0012447A"/>
    <w:rsid w:val="001259CF"/>
    <w:rsid w:val="00131939"/>
    <w:rsid w:val="001319E8"/>
    <w:rsid w:val="00132A9B"/>
    <w:rsid w:val="001330E8"/>
    <w:rsid w:val="00134869"/>
    <w:rsid w:val="00143520"/>
    <w:rsid w:val="00145511"/>
    <w:rsid w:val="00152FB5"/>
    <w:rsid w:val="00153AD2"/>
    <w:rsid w:val="00154297"/>
    <w:rsid w:val="001555E3"/>
    <w:rsid w:val="001622F8"/>
    <w:rsid w:val="00172516"/>
    <w:rsid w:val="001772CE"/>
    <w:rsid w:val="001779EA"/>
    <w:rsid w:val="00177C35"/>
    <w:rsid w:val="00180BB8"/>
    <w:rsid w:val="00193D07"/>
    <w:rsid w:val="001943DF"/>
    <w:rsid w:val="001A34F2"/>
    <w:rsid w:val="001A5A2B"/>
    <w:rsid w:val="001A710B"/>
    <w:rsid w:val="001B5F8E"/>
    <w:rsid w:val="001C26EA"/>
    <w:rsid w:val="001C34D0"/>
    <w:rsid w:val="001C3E8E"/>
    <w:rsid w:val="001D3246"/>
    <w:rsid w:val="001D3931"/>
    <w:rsid w:val="001E25ED"/>
    <w:rsid w:val="001E7A42"/>
    <w:rsid w:val="001F2E3D"/>
    <w:rsid w:val="001F4664"/>
    <w:rsid w:val="001F7127"/>
    <w:rsid w:val="00200D7E"/>
    <w:rsid w:val="0020105A"/>
    <w:rsid w:val="00207929"/>
    <w:rsid w:val="00212CD8"/>
    <w:rsid w:val="00214CCB"/>
    <w:rsid w:val="00223A38"/>
    <w:rsid w:val="0022427C"/>
    <w:rsid w:val="00224AE9"/>
    <w:rsid w:val="002279BA"/>
    <w:rsid w:val="00230364"/>
    <w:rsid w:val="002329F3"/>
    <w:rsid w:val="00235A26"/>
    <w:rsid w:val="00237AB3"/>
    <w:rsid w:val="002400CB"/>
    <w:rsid w:val="00243F0D"/>
    <w:rsid w:val="0024431F"/>
    <w:rsid w:val="00250482"/>
    <w:rsid w:val="00254785"/>
    <w:rsid w:val="00260767"/>
    <w:rsid w:val="00262AF9"/>
    <w:rsid w:val="002647BB"/>
    <w:rsid w:val="00274362"/>
    <w:rsid w:val="002754C1"/>
    <w:rsid w:val="002841C8"/>
    <w:rsid w:val="0028516B"/>
    <w:rsid w:val="00287B46"/>
    <w:rsid w:val="002927C2"/>
    <w:rsid w:val="0029481D"/>
    <w:rsid w:val="002A52D2"/>
    <w:rsid w:val="002A545D"/>
    <w:rsid w:val="002B463C"/>
    <w:rsid w:val="002B48F0"/>
    <w:rsid w:val="002B589E"/>
    <w:rsid w:val="002C42A4"/>
    <w:rsid w:val="002C6032"/>
    <w:rsid w:val="002C6F90"/>
    <w:rsid w:val="002D0921"/>
    <w:rsid w:val="002D22CB"/>
    <w:rsid w:val="002D3156"/>
    <w:rsid w:val="002D7392"/>
    <w:rsid w:val="002E0D16"/>
    <w:rsid w:val="002E1B9B"/>
    <w:rsid w:val="002E24A6"/>
    <w:rsid w:val="002E4FB5"/>
    <w:rsid w:val="002E65A8"/>
    <w:rsid w:val="003007C1"/>
    <w:rsid w:val="00300FD9"/>
    <w:rsid w:val="00302C5B"/>
    <w:rsid w:val="00302FB8"/>
    <w:rsid w:val="00304EA1"/>
    <w:rsid w:val="00311BAB"/>
    <w:rsid w:val="00314D81"/>
    <w:rsid w:val="00315326"/>
    <w:rsid w:val="003158AA"/>
    <w:rsid w:val="00322FC6"/>
    <w:rsid w:val="00326EDD"/>
    <w:rsid w:val="00331602"/>
    <w:rsid w:val="00334161"/>
    <w:rsid w:val="00336DA4"/>
    <w:rsid w:val="003444F2"/>
    <w:rsid w:val="003455BE"/>
    <w:rsid w:val="00347793"/>
    <w:rsid w:val="00350BE3"/>
    <w:rsid w:val="0035293F"/>
    <w:rsid w:val="00354619"/>
    <w:rsid w:val="0035609C"/>
    <w:rsid w:val="003636F9"/>
    <w:rsid w:val="00364F6F"/>
    <w:rsid w:val="0037239D"/>
    <w:rsid w:val="0037724F"/>
    <w:rsid w:val="003812E9"/>
    <w:rsid w:val="00381526"/>
    <w:rsid w:val="00383AA1"/>
    <w:rsid w:val="00391986"/>
    <w:rsid w:val="003A00B4"/>
    <w:rsid w:val="003A411C"/>
    <w:rsid w:val="003A534A"/>
    <w:rsid w:val="003A6D3C"/>
    <w:rsid w:val="003B16A1"/>
    <w:rsid w:val="003B34C7"/>
    <w:rsid w:val="003C371E"/>
    <w:rsid w:val="003C5A2C"/>
    <w:rsid w:val="003C5E71"/>
    <w:rsid w:val="003C6853"/>
    <w:rsid w:val="003D7EE7"/>
    <w:rsid w:val="003E4546"/>
    <w:rsid w:val="003E5520"/>
    <w:rsid w:val="003E6CE6"/>
    <w:rsid w:val="003F2F09"/>
    <w:rsid w:val="003F5124"/>
    <w:rsid w:val="004055C6"/>
    <w:rsid w:val="004073B8"/>
    <w:rsid w:val="00410321"/>
    <w:rsid w:val="00413E0D"/>
    <w:rsid w:val="00417AA3"/>
    <w:rsid w:val="00417D9F"/>
    <w:rsid w:val="00420E76"/>
    <w:rsid w:val="0042322E"/>
    <w:rsid w:val="00425DFE"/>
    <w:rsid w:val="00430F18"/>
    <w:rsid w:val="00431C9C"/>
    <w:rsid w:val="00434EDB"/>
    <w:rsid w:val="00440B32"/>
    <w:rsid w:val="00441C34"/>
    <w:rsid w:val="00441D65"/>
    <w:rsid w:val="00443C78"/>
    <w:rsid w:val="00451106"/>
    <w:rsid w:val="004518F2"/>
    <w:rsid w:val="00453C34"/>
    <w:rsid w:val="00455A8C"/>
    <w:rsid w:val="004573A4"/>
    <w:rsid w:val="00457D3E"/>
    <w:rsid w:val="0046078D"/>
    <w:rsid w:val="004655B8"/>
    <w:rsid w:val="00466FEA"/>
    <w:rsid w:val="004703A0"/>
    <w:rsid w:val="00471A94"/>
    <w:rsid w:val="00472FE3"/>
    <w:rsid w:val="0047476D"/>
    <w:rsid w:val="00475642"/>
    <w:rsid w:val="00482153"/>
    <w:rsid w:val="004849E8"/>
    <w:rsid w:val="004925B1"/>
    <w:rsid w:val="00492DAE"/>
    <w:rsid w:val="0049519F"/>
    <w:rsid w:val="00495C80"/>
    <w:rsid w:val="004A2ED8"/>
    <w:rsid w:val="004A3B3A"/>
    <w:rsid w:val="004A7E83"/>
    <w:rsid w:val="004B4A2A"/>
    <w:rsid w:val="004B558B"/>
    <w:rsid w:val="004B661C"/>
    <w:rsid w:val="004C192B"/>
    <w:rsid w:val="004D60C1"/>
    <w:rsid w:val="004F0B79"/>
    <w:rsid w:val="004F3BA6"/>
    <w:rsid w:val="004F5858"/>
    <w:rsid w:val="004F5BDA"/>
    <w:rsid w:val="00501BB4"/>
    <w:rsid w:val="005111A4"/>
    <w:rsid w:val="0051631E"/>
    <w:rsid w:val="005170DF"/>
    <w:rsid w:val="0052400E"/>
    <w:rsid w:val="005251ED"/>
    <w:rsid w:val="00527025"/>
    <w:rsid w:val="00527DA8"/>
    <w:rsid w:val="0053302E"/>
    <w:rsid w:val="00536275"/>
    <w:rsid w:val="00537A1F"/>
    <w:rsid w:val="00537E42"/>
    <w:rsid w:val="005458AC"/>
    <w:rsid w:val="00551EDC"/>
    <w:rsid w:val="005529D2"/>
    <w:rsid w:val="005579F1"/>
    <w:rsid w:val="005618E3"/>
    <w:rsid w:val="00562276"/>
    <w:rsid w:val="00566029"/>
    <w:rsid w:val="00571EF8"/>
    <w:rsid w:val="00582C30"/>
    <w:rsid w:val="00585F63"/>
    <w:rsid w:val="00587746"/>
    <w:rsid w:val="005923CB"/>
    <w:rsid w:val="0059664A"/>
    <w:rsid w:val="00597D50"/>
    <w:rsid w:val="005A24E9"/>
    <w:rsid w:val="005A6D34"/>
    <w:rsid w:val="005B0A8F"/>
    <w:rsid w:val="005B192E"/>
    <w:rsid w:val="005B391B"/>
    <w:rsid w:val="005B5E2D"/>
    <w:rsid w:val="005B6534"/>
    <w:rsid w:val="005B7F63"/>
    <w:rsid w:val="005C224E"/>
    <w:rsid w:val="005C2F84"/>
    <w:rsid w:val="005D299B"/>
    <w:rsid w:val="005D2D89"/>
    <w:rsid w:val="005D3D78"/>
    <w:rsid w:val="005D40A4"/>
    <w:rsid w:val="005D5842"/>
    <w:rsid w:val="005D5A7D"/>
    <w:rsid w:val="005D5E46"/>
    <w:rsid w:val="005D637C"/>
    <w:rsid w:val="005E2EF0"/>
    <w:rsid w:val="005E655C"/>
    <w:rsid w:val="005E6CD1"/>
    <w:rsid w:val="005F4092"/>
    <w:rsid w:val="005F42A1"/>
    <w:rsid w:val="005F5C4D"/>
    <w:rsid w:val="006010A9"/>
    <w:rsid w:val="006029AA"/>
    <w:rsid w:val="00603B5D"/>
    <w:rsid w:val="0060444B"/>
    <w:rsid w:val="00606D0D"/>
    <w:rsid w:val="00607704"/>
    <w:rsid w:val="00610E59"/>
    <w:rsid w:val="00617343"/>
    <w:rsid w:val="00620DEA"/>
    <w:rsid w:val="0062235E"/>
    <w:rsid w:val="00631290"/>
    <w:rsid w:val="00632794"/>
    <w:rsid w:val="00636516"/>
    <w:rsid w:val="0063718B"/>
    <w:rsid w:val="00641E61"/>
    <w:rsid w:val="00642978"/>
    <w:rsid w:val="0064336B"/>
    <w:rsid w:val="00643920"/>
    <w:rsid w:val="00645144"/>
    <w:rsid w:val="0064572D"/>
    <w:rsid w:val="00645DDD"/>
    <w:rsid w:val="00646EF8"/>
    <w:rsid w:val="00657985"/>
    <w:rsid w:val="006601D5"/>
    <w:rsid w:val="006621E1"/>
    <w:rsid w:val="0066255D"/>
    <w:rsid w:val="00662562"/>
    <w:rsid w:val="0066368E"/>
    <w:rsid w:val="00663749"/>
    <w:rsid w:val="0067104D"/>
    <w:rsid w:val="006748E0"/>
    <w:rsid w:val="00674CCE"/>
    <w:rsid w:val="00680D5F"/>
    <w:rsid w:val="0068471E"/>
    <w:rsid w:val="00684F98"/>
    <w:rsid w:val="00685663"/>
    <w:rsid w:val="006876AC"/>
    <w:rsid w:val="00690E1C"/>
    <w:rsid w:val="006925C1"/>
    <w:rsid w:val="00693FFD"/>
    <w:rsid w:val="00695976"/>
    <w:rsid w:val="00695F09"/>
    <w:rsid w:val="00696CE3"/>
    <w:rsid w:val="0069741E"/>
    <w:rsid w:val="006A0173"/>
    <w:rsid w:val="006A36C9"/>
    <w:rsid w:val="006B2967"/>
    <w:rsid w:val="006B640A"/>
    <w:rsid w:val="006B6DB3"/>
    <w:rsid w:val="006B731F"/>
    <w:rsid w:val="006C73FB"/>
    <w:rsid w:val="006D2159"/>
    <w:rsid w:val="006D3C12"/>
    <w:rsid w:val="006D68D4"/>
    <w:rsid w:val="006D7DB8"/>
    <w:rsid w:val="006E0F6C"/>
    <w:rsid w:val="006E2A13"/>
    <w:rsid w:val="006E4CDA"/>
    <w:rsid w:val="006F787C"/>
    <w:rsid w:val="00702636"/>
    <w:rsid w:val="00703074"/>
    <w:rsid w:val="007044E6"/>
    <w:rsid w:val="00707000"/>
    <w:rsid w:val="007131C2"/>
    <w:rsid w:val="007160AC"/>
    <w:rsid w:val="007176CA"/>
    <w:rsid w:val="007201A6"/>
    <w:rsid w:val="00722572"/>
    <w:rsid w:val="00723266"/>
    <w:rsid w:val="00724507"/>
    <w:rsid w:val="0072464C"/>
    <w:rsid w:val="00726ABE"/>
    <w:rsid w:val="00730BAC"/>
    <w:rsid w:val="00735636"/>
    <w:rsid w:val="0074040D"/>
    <w:rsid w:val="00740CE0"/>
    <w:rsid w:val="00744C3E"/>
    <w:rsid w:val="00751011"/>
    <w:rsid w:val="0075700E"/>
    <w:rsid w:val="007579FC"/>
    <w:rsid w:val="00757B65"/>
    <w:rsid w:val="00760542"/>
    <w:rsid w:val="0076280B"/>
    <w:rsid w:val="00771F19"/>
    <w:rsid w:val="00773E6C"/>
    <w:rsid w:val="00774B97"/>
    <w:rsid w:val="0077505F"/>
    <w:rsid w:val="007767D0"/>
    <w:rsid w:val="007768EE"/>
    <w:rsid w:val="00781FB1"/>
    <w:rsid w:val="00787D6E"/>
    <w:rsid w:val="007906CC"/>
    <w:rsid w:val="00793502"/>
    <w:rsid w:val="007946CF"/>
    <w:rsid w:val="0079607F"/>
    <w:rsid w:val="00796D79"/>
    <w:rsid w:val="007A053F"/>
    <w:rsid w:val="007A1035"/>
    <w:rsid w:val="007A71F4"/>
    <w:rsid w:val="007C0076"/>
    <w:rsid w:val="007C2F79"/>
    <w:rsid w:val="007C589E"/>
    <w:rsid w:val="007C6C31"/>
    <w:rsid w:val="007D1B6D"/>
    <w:rsid w:val="007D21B4"/>
    <w:rsid w:val="007E14B3"/>
    <w:rsid w:val="007E2605"/>
    <w:rsid w:val="007E599B"/>
    <w:rsid w:val="007E7170"/>
    <w:rsid w:val="007F24B7"/>
    <w:rsid w:val="007F6BDA"/>
    <w:rsid w:val="008028B3"/>
    <w:rsid w:val="008054A5"/>
    <w:rsid w:val="0080597A"/>
    <w:rsid w:val="00810621"/>
    <w:rsid w:val="00812863"/>
    <w:rsid w:val="0081380F"/>
    <w:rsid w:val="00813C37"/>
    <w:rsid w:val="008150F8"/>
    <w:rsid w:val="008154B5"/>
    <w:rsid w:val="00816106"/>
    <w:rsid w:val="00816A48"/>
    <w:rsid w:val="00816A7C"/>
    <w:rsid w:val="00822586"/>
    <w:rsid w:val="00823962"/>
    <w:rsid w:val="008422E3"/>
    <w:rsid w:val="008439B7"/>
    <w:rsid w:val="00844F39"/>
    <w:rsid w:val="00845115"/>
    <w:rsid w:val="00850C1C"/>
    <w:rsid w:val="00850FBF"/>
    <w:rsid w:val="00852719"/>
    <w:rsid w:val="00857315"/>
    <w:rsid w:val="00860115"/>
    <w:rsid w:val="0086168A"/>
    <w:rsid w:val="008649B7"/>
    <w:rsid w:val="008656F5"/>
    <w:rsid w:val="00873E4D"/>
    <w:rsid w:val="00877A19"/>
    <w:rsid w:val="00877D59"/>
    <w:rsid w:val="00880736"/>
    <w:rsid w:val="008849F0"/>
    <w:rsid w:val="0088783C"/>
    <w:rsid w:val="00891388"/>
    <w:rsid w:val="00891EA9"/>
    <w:rsid w:val="008920A0"/>
    <w:rsid w:val="00892118"/>
    <w:rsid w:val="008930FD"/>
    <w:rsid w:val="00896FB2"/>
    <w:rsid w:val="008A0074"/>
    <w:rsid w:val="008A1422"/>
    <w:rsid w:val="008A580C"/>
    <w:rsid w:val="008A74F6"/>
    <w:rsid w:val="008B7EE1"/>
    <w:rsid w:val="008C67BB"/>
    <w:rsid w:val="008D1689"/>
    <w:rsid w:val="008D5607"/>
    <w:rsid w:val="008D6A24"/>
    <w:rsid w:val="008E5776"/>
    <w:rsid w:val="008E5B3F"/>
    <w:rsid w:val="008E684F"/>
    <w:rsid w:val="008E6E23"/>
    <w:rsid w:val="008E7FE2"/>
    <w:rsid w:val="008F18B0"/>
    <w:rsid w:val="008F1D2E"/>
    <w:rsid w:val="008F6694"/>
    <w:rsid w:val="008F7996"/>
    <w:rsid w:val="009002B6"/>
    <w:rsid w:val="00900E8C"/>
    <w:rsid w:val="00901364"/>
    <w:rsid w:val="00902547"/>
    <w:rsid w:val="0090382B"/>
    <w:rsid w:val="00905C58"/>
    <w:rsid w:val="00906053"/>
    <w:rsid w:val="00907DA7"/>
    <w:rsid w:val="00912CF3"/>
    <w:rsid w:val="0091353F"/>
    <w:rsid w:val="00915027"/>
    <w:rsid w:val="00915ED5"/>
    <w:rsid w:val="00917079"/>
    <w:rsid w:val="00920614"/>
    <w:rsid w:val="009263F4"/>
    <w:rsid w:val="00930ADE"/>
    <w:rsid w:val="00930BE1"/>
    <w:rsid w:val="00930DB7"/>
    <w:rsid w:val="009325D2"/>
    <w:rsid w:val="009370BC"/>
    <w:rsid w:val="00943621"/>
    <w:rsid w:val="0094466D"/>
    <w:rsid w:val="009503F3"/>
    <w:rsid w:val="00953515"/>
    <w:rsid w:val="0096092A"/>
    <w:rsid w:val="00970580"/>
    <w:rsid w:val="00972769"/>
    <w:rsid w:val="00977441"/>
    <w:rsid w:val="009819FF"/>
    <w:rsid w:val="00983C78"/>
    <w:rsid w:val="009852F3"/>
    <w:rsid w:val="0098677B"/>
    <w:rsid w:val="0098739B"/>
    <w:rsid w:val="00992E9F"/>
    <w:rsid w:val="00993FD1"/>
    <w:rsid w:val="009960DF"/>
    <w:rsid w:val="009A58A3"/>
    <w:rsid w:val="009B61E5"/>
    <w:rsid w:val="009B77CD"/>
    <w:rsid w:val="009B7DB1"/>
    <w:rsid w:val="009C1228"/>
    <w:rsid w:val="009C2DAA"/>
    <w:rsid w:val="009C47A7"/>
    <w:rsid w:val="009D14A6"/>
    <w:rsid w:val="009D1E89"/>
    <w:rsid w:val="009D3265"/>
    <w:rsid w:val="009D337E"/>
    <w:rsid w:val="009D45CF"/>
    <w:rsid w:val="009E083A"/>
    <w:rsid w:val="009E5707"/>
    <w:rsid w:val="009F1335"/>
    <w:rsid w:val="009F2B73"/>
    <w:rsid w:val="00A0447C"/>
    <w:rsid w:val="00A1229C"/>
    <w:rsid w:val="00A12458"/>
    <w:rsid w:val="00A17661"/>
    <w:rsid w:val="00A21D8F"/>
    <w:rsid w:val="00A231BC"/>
    <w:rsid w:val="00A23698"/>
    <w:rsid w:val="00A23F37"/>
    <w:rsid w:val="00A24B2D"/>
    <w:rsid w:val="00A25079"/>
    <w:rsid w:val="00A259C8"/>
    <w:rsid w:val="00A25FC7"/>
    <w:rsid w:val="00A30A1D"/>
    <w:rsid w:val="00A310F9"/>
    <w:rsid w:val="00A31247"/>
    <w:rsid w:val="00A3255C"/>
    <w:rsid w:val="00A336E4"/>
    <w:rsid w:val="00A364E0"/>
    <w:rsid w:val="00A40966"/>
    <w:rsid w:val="00A40ABC"/>
    <w:rsid w:val="00A41295"/>
    <w:rsid w:val="00A41E0C"/>
    <w:rsid w:val="00A577F3"/>
    <w:rsid w:val="00A613DA"/>
    <w:rsid w:val="00A62B76"/>
    <w:rsid w:val="00A67F85"/>
    <w:rsid w:val="00A701D4"/>
    <w:rsid w:val="00A71D05"/>
    <w:rsid w:val="00A77259"/>
    <w:rsid w:val="00A87828"/>
    <w:rsid w:val="00A91844"/>
    <w:rsid w:val="00A921E0"/>
    <w:rsid w:val="00A922F4"/>
    <w:rsid w:val="00A9399E"/>
    <w:rsid w:val="00A96264"/>
    <w:rsid w:val="00AA0B46"/>
    <w:rsid w:val="00AA2B43"/>
    <w:rsid w:val="00AA38A7"/>
    <w:rsid w:val="00AA5818"/>
    <w:rsid w:val="00AA5CE2"/>
    <w:rsid w:val="00AA685B"/>
    <w:rsid w:val="00AB2C88"/>
    <w:rsid w:val="00AB7E9A"/>
    <w:rsid w:val="00AC0186"/>
    <w:rsid w:val="00AD179F"/>
    <w:rsid w:val="00AD237D"/>
    <w:rsid w:val="00AE10E9"/>
    <w:rsid w:val="00AE1581"/>
    <w:rsid w:val="00AE35B7"/>
    <w:rsid w:val="00AE445D"/>
    <w:rsid w:val="00AE5526"/>
    <w:rsid w:val="00AF051B"/>
    <w:rsid w:val="00AF09FB"/>
    <w:rsid w:val="00AF0E88"/>
    <w:rsid w:val="00AF462B"/>
    <w:rsid w:val="00B01578"/>
    <w:rsid w:val="00B027A9"/>
    <w:rsid w:val="00B04D05"/>
    <w:rsid w:val="00B06FFF"/>
    <w:rsid w:val="00B0738F"/>
    <w:rsid w:val="00B1042F"/>
    <w:rsid w:val="00B13D3B"/>
    <w:rsid w:val="00B22D65"/>
    <w:rsid w:val="00B230DB"/>
    <w:rsid w:val="00B23892"/>
    <w:rsid w:val="00B24794"/>
    <w:rsid w:val="00B24C20"/>
    <w:rsid w:val="00B26601"/>
    <w:rsid w:val="00B312AB"/>
    <w:rsid w:val="00B312CD"/>
    <w:rsid w:val="00B41951"/>
    <w:rsid w:val="00B51AE6"/>
    <w:rsid w:val="00B53229"/>
    <w:rsid w:val="00B53FC5"/>
    <w:rsid w:val="00B5503B"/>
    <w:rsid w:val="00B554D3"/>
    <w:rsid w:val="00B5635A"/>
    <w:rsid w:val="00B62480"/>
    <w:rsid w:val="00B62B75"/>
    <w:rsid w:val="00B64198"/>
    <w:rsid w:val="00B70CB0"/>
    <w:rsid w:val="00B734BD"/>
    <w:rsid w:val="00B81B70"/>
    <w:rsid w:val="00B8614E"/>
    <w:rsid w:val="00B86B0B"/>
    <w:rsid w:val="00B87E5F"/>
    <w:rsid w:val="00B90EA5"/>
    <w:rsid w:val="00B91C0A"/>
    <w:rsid w:val="00B92FAB"/>
    <w:rsid w:val="00BA1DFF"/>
    <w:rsid w:val="00BA2E5C"/>
    <w:rsid w:val="00BA2EB8"/>
    <w:rsid w:val="00BA62C4"/>
    <w:rsid w:val="00BA7B09"/>
    <w:rsid w:val="00BB0082"/>
    <w:rsid w:val="00BB3BAB"/>
    <w:rsid w:val="00BB59C6"/>
    <w:rsid w:val="00BC0CD4"/>
    <w:rsid w:val="00BC1094"/>
    <w:rsid w:val="00BC3EE5"/>
    <w:rsid w:val="00BC45A6"/>
    <w:rsid w:val="00BD0724"/>
    <w:rsid w:val="00BD25B5"/>
    <w:rsid w:val="00BD2B91"/>
    <w:rsid w:val="00BD670E"/>
    <w:rsid w:val="00BE4008"/>
    <w:rsid w:val="00BE5521"/>
    <w:rsid w:val="00BF2108"/>
    <w:rsid w:val="00BF444C"/>
    <w:rsid w:val="00BF4C51"/>
    <w:rsid w:val="00BF62DC"/>
    <w:rsid w:val="00BF6C23"/>
    <w:rsid w:val="00C025BC"/>
    <w:rsid w:val="00C06F13"/>
    <w:rsid w:val="00C10196"/>
    <w:rsid w:val="00C10D4C"/>
    <w:rsid w:val="00C1282F"/>
    <w:rsid w:val="00C135F3"/>
    <w:rsid w:val="00C146EC"/>
    <w:rsid w:val="00C27539"/>
    <w:rsid w:val="00C30BF3"/>
    <w:rsid w:val="00C33285"/>
    <w:rsid w:val="00C33B2F"/>
    <w:rsid w:val="00C35161"/>
    <w:rsid w:val="00C4116E"/>
    <w:rsid w:val="00C4708F"/>
    <w:rsid w:val="00C53263"/>
    <w:rsid w:val="00C60D8F"/>
    <w:rsid w:val="00C65ADF"/>
    <w:rsid w:val="00C6712A"/>
    <w:rsid w:val="00C67BA9"/>
    <w:rsid w:val="00C70833"/>
    <w:rsid w:val="00C75F1D"/>
    <w:rsid w:val="00C77FC2"/>
    <w:rsid w:val="00C80833"/>
    <w:rsid w:val="00C82DA0"/>
    <w:rsid w:val="00C848C5"/>
    <w:rsid w:val="00C9205B"/>
    <w:rsid w:val="00C940F5"/>
    <w:rsid w:val="00C95156"/>
    <w:rsid w:val="00CA0DC2"/>
    <w:rsid w:val="00CB17E0"/>
    <w:rsid w:val="00CB257F"/>
    <w:rsid w:val="00CB3D7D"/>
    <w:rsid w:val="00CB4F6C"/>
    <w:rsid w:val="00CB68E8"/>
    <w:rsid w:val="00CC1F9A"/>
    <w:rsid w:val="00CC238C"/>
    <w:rsid w:val="00CC2CAE"/>
    <w:rsid w:val="00CC7740"/>
    <w:rsid w:val="00CD27D9"/>
    <w:rsid w:val="00CD2B86"/>
    <w:rsid w:val="00CD4F93"/>
    <w:rsid w:val="00CD679A"/>
    <w:rsid w:val="00CD6A09"/>
    <w:rsid w:val="00CD7444"/>
    <w:rsid w:val="00CE1944"/>
    <w:rsid w:val="00CE4CFF"/>
    <w:rsid w:val="00CF0253"/>
    <w:rsid w:val="00CF1E92"/>
    <w:rsid w:val="00CF3848"/>
    <w:rsid w:val="00CF4471"/>
    <w:rsid w:val="00CF459C"/>
    <w:rsid w:val="00CF48EC"/>
    <w:rsid w:val="00D02B36"/>
    <w:rsid w:val="00D04962"/>
    <w:rsid w:val="00D04F01"/>
    <w:rsid w:val="00D06414"/>
    <w:rsid w:val="00D10F9C"/>
    <w:rsid w:val="00D11ECC"/>
    <w:rsid w:val="00D14A35"/>
    <w:rsid w:val="00D17BC7"/>
    <w:rsid w:val="00D21EEE"/>
    <w:rsid w:val="00D24DFE"/>
    <w:rsid w:val="00D24E5A"/>
    <w:rsid w:val="00D338E4"/>
    <w:rsid w:val="00D33EC0"/>
    <w:rsid w:val="00D3435F"/>
    <w:rsid w:val="00D40960"/>
    <w:rsid w:val="00D429E3"/>
    <w:rsid w:val="00D50A16"/>
    <w:rsid w:val="00D51947"/>
    <w:rsid w:val="00D532F0"/>
    <w:rsid w:val="00D60AEF"/>
    <w:rsid w:val="00D62856"/>
    <w:rsid w:val="00D62C06"/>
    <w:rsid w:val="00D661E5"/>
    <w:rsid w:val="00D67CAD"/>
    <w:rsid w:val="00D722C6"/>
    <w:rsid w:val="00D77413"/>
    <w:rsid w:val="00D77BAB"/>
    <w:rsid w:val="00D81BFC"/>
    <w:rsid w:val="00D82759"/>
    <w:rsid w:val="00D829DA"/>
    <w:rsid w:val="00D82DD6"/>
    <w:rsid w:val="00D8385B"/>
    <w:rsid w:val="00D85A76"/>
    <w:rsid w:val="00D8678F"/>
    <w:rsid w:val="00D86DE4"/>
    <w:rsid w:val="00D905ED"/>
    <w:rsid w:val="00D945E8"/>
    <w:rsid w:val="00D97ACD"/>
    <w:rsid w:val="00DA0B21"/>
    <w:rsid w:val="00DA3A36"/>
    <w:rsid w:val="00DA3F61"/>
    <w:rsid w:val="00DB0EC2"/>
    <w:rsid w:val="00DB2333"/>
    <w:rsid w:val="00DB26D4"/>
    <w:rsid w:val="00DC201D"/>
    <w:rsid w:val="00DC6277"/>
    <w:rsid w:val="00DC7DF7"/>
    <w:rsid w:val="00DD2CDA"/>
    <w:rsid w:val="00DD7E68"/>
    <w:rsid w:val="00DE0E78"/>
    <w:rsid w:val="00DE1909"/>
    <w:rsid w:val="00DE51DB"/>
    <w:rsid w:val="00DF0F73"/>
    <w:rsid w:val="00DF11E0"/>
    <w:rsid w:val="00DF2212"/>
    <w:rsid w:val="00DF2737"/>
    <w:rsid w:val="00DF295E"/>
    <w:rsid w:val="00DF3A16"/>
    <w:rsid w:val="00DF67EA"/>
    <w:rsid w:val="00E010B6"/>
    <w:rsid w:val="00E04F46"/>
    <w:rsid w:val="00E11C85"/>
    <w:rsid w:val="00E11D99"/>
    <w:rsid w:val="00E17122"/>
    <w:rsid w:val="00E23F1D"/>
    <w:rsid w:val="00E2485B"/>
    <w:rsid w:val="00E27CEA"/>
    <w:rsid w:val="00E27FCE"/>
    <w:rsid w:val="00E30E05"/>
    <w:rsid w:val="00E331F7"/>
    <w:rsid w:val="00E33FA7"/>
    <w:rsid w:val="00E34E80"/>
    <w:rsid w:val="00E3551F"/>
    <w:rsid w:val="00E35C68"/>
    <w:rsid w:val="00E36136"/>
    <w:rsid w:val="00E36361"/>
    <w:rsid w:val="00E36E5A"/>
    <w:rsid w:val="00E370BD"/>
    <w:rsid w:val="00E546A4"/>
    <w:rsid w:val="00E55AE9"/>
    <w:rsid w:val="00E57FCF"/>
    <w:rsid w:val="00E6003E"/>
    <w:rsid w:val="00E618C1"/>
    <w:rsid w:val="00E62DEE"/>
    <w:rsid w:val="00E63B06"/>
    <w:rsid w:val="00E63B45"/>
    <w:rsid w:val="00E650B6"/>
    <w:rsid w:val="00E66CDF"/>
    <w:rsid w:val="00E74EEC"/>
    <w:rsid w:val="00E75917"/>
    <w:rsid w:val="00E8750D"/>
    <w:rsid w:val="00E93B01"/>
    <w:rsid w:val="00E96E75"/>
    <w:rsid w:val="00EA00AA"/>
    <w:rsid w:val="00EA0D43"/>
    <w:rsid w:val="00EA59E8"/>
    <w:rsid w:val="00EA7AA5"/>
    <w:rsid w:val="00EB0C84"/>
    <w:rsid w:val="00EB3675"/>
    <w:rsid w:val="00EB5E0F"/>
    <w:rsid w:val="00EB625B"/>
    <w:rsid w:val="00EB69A2"/>
    <w:rsid w:val="00EC00C4"/>
    <w:rsid w:val="00EC1637"/>
    <w:rsid w:val="00EC3F6C"/>
    <w:rsid w:val="00EC4CDE"/>
    <w:rsid w:val="00EC5BDB"/>
    <w:rsid w:val="00EC71BF"/>
    <w:rsid w:val="00EC781E"/>
    <w:rsid w:val="00ED297D"/>
    <w:rsid w:val="00ED5A71"/>
    <w:rsid w:val="00EE3B73"/>
    <w:rsid w:val="00EE56D4"/>
    <w:rsid w:val="00EE5C97"/>
    <w:rsid w:val="00EF193B"/>
    <w:rsid w:val="00EF6718"/>
    <w:rsid w:val="00EF6FD3"/>
    <w:rsid w:val="00F038D5"/>
    <w:rsid w:val="00F03A58"/>
    <w:rsid w:val="00F046D6"/>
    <w:rsid w:val="00F11006"/>
    <w:rsid w:val="00F11411"/>
    <w:rsid w:val="00F13164"/>
    <w:rsid w:val="00F17E98"/>
    <w:rsid w:val="00F17FDE"/>
    <w:rsid w:val="00F233E4"/>
    <w:rsid w:val="00F245DF"/>
    <w:rsid w:val="00F24A24"/>
    <w:rsid w:val="00F314CD"/>
    <w:rsid w:val="00F32F5E"/>
    <w:rsid w:val="00F34A2B"/>
    <w:rsid w:val="00F34A30"/>
    <w:rsid w:val="00F356D4"/>
    <w:rsid w:val="00F40D53"/>
    <w:rsid w:val="00F4280A"/>
    <w:rsid w:val="00F4525C"/>
    <w:rsid w:val="00F50D86"/>
    <w:rsid w:val="00F51714"/>
    <w:rsid w:val="00F525FE"/>
    <w:rsid w:val="00F54472"/>
    <w:rsid w:val="00F55B3D"/>
    <w:rsid w:val="00F55EDB"/>
    <w:rsid w:val="00F65265"/>
    <w:rsid w:val="00F657A7"/>
    <w:rsid w:val="00F6608E"/>
    <w:rsid w:val="00F6710A"/>
    <w:rsid w:val="00F714F9"/>
    <w:rsid w:val="00F724B9"/>
    <w:rsid w:val="00F817A7"/>
    <w:rsid w:val="00F84126"/>
    <w:rsid w:val="00F95495"/>
    <w:rsid w:val="00FA4F66"/>
    <w:rsid w:val="00FA5A2F"/>
    <w:rsid w:val="00FC0B98"/>
    <w:rsid w:val="00FC1B85"/>
    <w:rsid w:val="00FC254A"/>
    <w:rsid w:val="00FC78CE"/>
    <w:rsid w:val="00FD07D6"/>
    <w:rsid w:val="00FD29D3"/>
    <w:rsid w:val="00FD7D93"/>
    <w:rsid w:val="00FE0519"/>
    <w:rsid w:val="00FE2130"/>
    <w:rsid w:val="00FE3294"/>
    <w:rsid w:val="00FE3F0B"/>
    <w:rsid w:val="00FE56CB"/>
    <w:rsid w:val="00FF07F0"/>
    <w:rsid w:val="00FF32D9"/>
    <w:rsid w:val="00FF6EC2"/>
    <w:rsid w:val="0544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0225"/>
    <o:shapelayout v:ext="edit">
      <o:idmap v:ext="edit" data="1"/>
    </o:shapelayout>
  </w:shapeDefaults>
  <w:decimalSymbol w:val="."/>
  <w:listSeparator w:val=","/>
  <w14:docId w14:val="08AF29F3"/>
  <w15:docId w15:val="{563839C4-4502-4E0E-9AB7-2274D8F81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3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C95156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qFormat/>
    <w:rsid w:val="00DE190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DE190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DE190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495C8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495C8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B13D3B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B5635A"/>
    <w:pPr>
      <w:numPr>
        <w:numId w:val="11"/>
      </w:numPr>
      <w:spacing w:line="240" w:lineRule="auto"/>
      <w:ind w:left="284" w:hanging="284"/>
    </w:pPr>
    <w:rPr>
      <w:rFonts w:eastAsia="Times New Roman"/>
      <w:bCs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E51DB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35293F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495C8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next w:val="VCAAbody"/>
    <w:qFormat/>
    <w:rsid w:val="00DE1909"/>
    <w:pPr>
      <w:spacing w:before="280" w:after="120" w:line="360" w:lineRule="exact"/>
      <w:outlineLvl w:val="4"/>
    </w:pPr>
    <w:rPr>
      <w:rFonts w:ascii="Arial" w:hAnsi="Arial" w:cs="Arial"/>
      <w:color w:val="0F7EB4"/>
      <w:sz w:val="28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153AD2"/>
    <w:pPr>
      <w:spacing w:after="360"/>
    </w:pPr>
    <w:rPr>
      <w:sz w:val="18"/>
      <w:szCs w:val="18"/>
    </w:rPr>
  </w:style>
  <w:style w:type="paragraph" w:customStyle="1" w:styleId="VCAAHeading5">
    <w:name w:val="VCAA Heading 5"/>
    <w:next w:val="VCAAbody"/>
    <w:qFormat/>
    <w:rsid w:val="00DE1909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434EDB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Yu Gothic UI Semilight" w:hAnsi="Yu Gothic UI Semilight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495C8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434ED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Yu Gothic UI Semilight" w:hAnsi="Yu Gothic UI Semilight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425DFE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495C8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425DFE"/>
    <w:rPr>
      <w:rFonts w:ascii="Arial" w:hAnsi="Arial" w:cs="Arial"/>
      <w:noProof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A577F3"/>
    <w:pPr>
      <w:ind w:left="720"/>
      <w:contextualSpacing/>
    </w:pPr>
    <w:rPr>
      <w:lang w:val="en-AU"/>
    </w:rPr>
  </w:style>
  <w:style w:type="paragraph" w:styleId="BodyText">
    <w:name w:val="Body Text"/>
    <w:basedOn w:val="Normal"/>
    <w:link w:val="BodyTextChar"/>
    <w:uiPriority w:val="99"/>
    <w:rsid w:val="00017469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HelveticaNeue LT 47 LightCn" w:hAnsi="HelveticaNeue LT 47 LightCn" w:cs="HelveticaNeue LT 47 LightCn"/>
      <w:color w:val="000000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rsid w:val="00017469"/>
    <w:rPr>
      <w:rFonts w:ascii="HelveticaNeue LT 47 LightCn" w:hAnsi="HelveticaNeue LT 47 LightCn" w:cs="HelveticaNeue LT 47 LightCn"/>
      <w:color w:val="000000"/>
      <w:sz w:val="19"/>
      <w:szCs w:val="19"/>
    </w:rPr>
  </w:style>
  <w:style w:type="paragraph" w:customStyle="1" w:styleId="VCAASATcriteriatext">
    <w:name w:val="VCAA SAT criteria text"/>
    <w:basedOn w:val="Normal"/>
    <w:qFormat/>
    <w:rsid w:val="00017469"/>
    <w:pPr>
      <w:tabs>
        <w:tab w:val="left" w:pos="567"/>
        <w:tab w:val="center" w:pos="5200"/>
        <w:tab w:val="center" w:pos="5440"/>
        <w:tab w:val="center" w:pos="5800"/>
        <w:tab w:val="center" w:pos="6060"/>
        <w:tab w:val="center" w:pos="6440"/>
        <w:tab w:val="center" w:pos="6700"/>
        <w:tab w:val="center" w:pos="7060"/>
        <w:tab w:val="center" w:pos="7320"/>
        <w:tab w:val="center" w:pos="7700"/>
        <w:tab w:val="center" w:pos="7960"/>
        <w:tab w:val="center" w:pos="8340"/>
        <w:tab w:val="center" w:pos="8600"/>
      </w:tabs>
      <w:suppressAutoHyphens/>
      <w:autoSpaceDE w:val="0"/>
      <w:autoSpaceDN w:val="0"/>
      <w:adjustRightInd w:val="0"/>
      <w:spacing w:after="0" w:line="240" w:lineRule="auto"/>
      <w:ind w:left="284" w:hanging="284"/>
      <w:textAlignment w:val="center"/>
    </w:pPr>
    <w:rPr>
      <w:rFonts w:ascii="Arial Narrow" w:hAnsi="Arial Narrow" w:cs="HelveticaNeue LT 57 Cn"/>
      <w:color w:val="000000"/>
      <w:sz w:val="18"/>
      <w:szCs w:val="18"/>
    </w:rPr>
  </w:style>
  <w:style w:type="paragraph" w:customStyle="1" w:styleId="VCAASATSheetHead">
    <w:name w:val="VCAA SAT Sheet Head"/>
    <w:basedOn w:val="VCAAHeading3"/>
    <w:qFormat/>
    <w:rsid w:val="00C10196"/>
    <w:pPr>
      <w:tabs>
        <w:tab w:val="center" w:pos="6826"/>
      </w:tabs>
      <w:spacing w:before="60" w:after="0" w:line="240" w:lineRule="auto"/>
      <w:jc w:val="center"/>
    </w:pPr>
    <w:rPr>
      <w:rFonts w:cstheme="minorHAnsi"/>
      <w:bCs/>
      <w:color w:val="0070C0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A3F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F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F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F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F6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37E4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E2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122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5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hyperlink" Target="https://www.vcaa.vic.edu.au/Footer/Pages/Copyright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C39B39ED9FB94FBDEAEED12CD16B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A191F-E337-1B41-8376-B7AD719CA5CC}"/>
      </w:docPartPr>
      <w:docPartBody>
        <w:p w:rsidR="009325D2" w:rsidRDefault="009325D2">
          <w:pPr>
            <w:pStyle w:val="A8C39B39ED9FB94FBDEAEED12CD16B85"/>
          </w:pPr>
          <w:r w:rsidRPr="00F82DEC">
            <w:rPr>
              <w:rStyle w:val="PlaceholderText"/>
            </w:rPr>
            <w:t>[Title]</w:t>
          </w:r>
        </w:p>
      </w:docPartBody>
    </w:docPart>
    <w:docPart>
      <w:docPartPr>
        <w:name w:val="E5F17D1B6E0D4C41B2F396F72EA29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A68AB-B5EB-43F3-A7E3-6665228FABF7}"/>
      </w:docPartPr>
      <w:docPartBody>
        <w:p w:rsidR="00C135F3" w:rsidRDefault="00C135F3" w:rsidP="00C135F3">
          <w:pPr>
            <w:pStyle w:val="E5F17D1B6E0D4C41B2F396F72EA29E57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HelveticaNeue LT 47 LightCn">
    <w:altName w:val="Arial"/>
    <w:charset w:val="00"/>
    <w:family w:val="auto"/>
    <w:pitch w:val="variable"/>
    <w:sig w:usb0="80000027" w:usb1="00000000" w:usb2="00000000" w:usb3="00000000" w:csb0="00000001" w:csb1="00000000"/>
  </w:font>
  <w:font w:name="HelveticaNeue LT 57 Cn">
    <w:altName w:val="Arial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25D2"/>
    <w:rsid w:val="00017760"/>
    <w:rsid w:val="00077583"/>
    <w:rsid w:val="000B518E"/>
    <w:rsid w:val="00103330"/>
    <w:rsid w:val="001417ED"/>
    <w:rsid w:val="00281365"/>
    <w:rsid w:val="002E4D14"/>
    <w:rsid w:val="00346DFB"/>
    <w:rsid w:val="00361952"/>
    <w:rsid w:val="003835C2"/>
    <w:rsid w:val="003B4ADB"/>
    <w:rsid w:val="003C0C87"/>
    <w:rsid w:val="004276DE"/>
    <w:rsid w:val="005277A1"/>
    <w:rsid w:val="005807A3"/>
    <w:rsid w:val="005A73DA"/>
    <w:rsid w:val="005D19E0"/>
    <w:rsid w:val="005F3BA8"/>
    <w:rsid w:val="00612719"/>
    <w:rsid w:val="006A6AF7"/>
    <w:rsid w:val="006D5B47"/>
    <w:rsid w:val="00710C82"/>
    <w:rsid w:val="00822BC8"/>
    <w:rsid w:val="008C6CC8"/>
    <w:rsid w:val="008E5DB5"/>
    <w:rsid w:val="009325D2"/>
    <w:rsid w:val="00933A4F"/>
    <w:rsid w:val="009A4130"/>
    <w:rsid w:val="009A66C8"/>
    <w:rsid w:val="009A76B9"/>
    <w:rsid w:val="00BA7311"/>
    <w:rsid w:val="00BF5444"/>
    <w:rsid w:val="00C027AE"/>
    <w:rsid w:val="00C1020E"/>
    <w:rsid w:val="00C135F3"/>
    <w:rsid w:val="00C32FDB"/>
    <w:rsid w:val="00C34FBD"/>
    <w:rsid w:val="00C41C91"/>
    <w:rsid w:val="00C50152"/>
    <w:rsid w:val="00C52B1A"/>
    <w:rsid w:val="00C90CD4"/>
    <w:rsid w:val="00D60AEF"/>
    <w:rsid w:val="00D90E2B"/>
    <w:rsid w:val="00DE3193"/>
    <w:rsid w:val="00E406B9"/>
    <w:rsid w:val="00EA23F2"/>
    <w:rsid w:val="00F6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4FBD"/>
    <w:rPr>
      <w:color w:val="808080"/>
    </w:rPr>
  </w:style>
  <w:style w:type="paragraph" w:customStyle="1" w:styleId="A8C39B39ED9FB94FBDEAEED12CD16B85">
    <w:name w:val="A8C39B39ED9FB94FBDEAEED12CD16B85"/>
  </w:style>
  <w:style w:type="paragraph" w:customStyle="1" w:styleId="E5F17D1B6E0D4C41B2F396F72EA29E57">
    <w:name w:val="E5F17D1B6E0D4C41B2F396F72EA29E57"/>
    <w:rsid w:val="00C135F3"/>
    <w:pPr>
      <w:spacing w:after="160" w:line="259" w:lineRule="auto"/>
    </w:pPr>
    <w:rPr>
      <w:sz w:val="22"/>
      <w:szCs w:val="22"/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DEECD_Description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CD474-E139-4D15-A8CF-02C5DFE9A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ab662d-a6b2-42d6-996b-a574723d1a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purl.org/dc/elements/1.1/"/>
    <ds:schemaRef ds:uri="http://purl.org/dc/terms/"/>
    <ds:schemaRef ds:uri="http://purl.org/dc/dcmitype/"/>
    <ds:schemaRef ds:uri="http://schemas.microsoft.com/sharepoint/v3"/>
    <ds:schemaRef ds:uri="http://schemas.microsoft.com/office/2006/documentManagement/types"/>
    <ds:schemaRef ds:uri="1aab662d-a6b2-42d6-996b-a574723d1ad8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30A622B-6CFE-4F34-B246-CA60D899E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4</Words>
  <Characters>3732</Characters>
  <Application>Microsoft Office Word</Application>
  <DocSecurity>0</DocSecurity>
  <Lines>31</Lines>
  <Paragraphs>8</Paragraphs>
  <ScaleCrop>false</ScaleCrop>
  <Company>Victorian Curriculum and Assessment Authority</Company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CE Algorithmics (HESS) Administrative information for School-based Assessment in 2026</dc:title>
  <dc:subject>VCE Algorithmics (HESS)</dc:subject>
  <dc:creator>vcaa@education.vic.gov.au</dc:creator>
  <cp:keywords>algorithmics, HESS, school-assesssed, task, school-based, assessment, informationadministrative,</cp:keywords>
  <dc:description/>
  <cp:lastModifiedBy>Chris Allan</cp:lastModifiedBy>
  <cp:revision>5</cp:revision>
  <cp:lastPrinted>2024-01-09T03:56:00Z</cp:lastPrinted>
  <dcterms:created xsi:type="dcterms:W3CDTF">2026-01-11T22:55:00Z</dcterms:created>
  <dcterms:modified xsi:type="dcterms:W3CDTF">2026-01-11T22:56:00Z</dcterms:modified>
  <cp:category>curriculum and assess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GrammarlyDocumentId">
    <vt:lpwstr>fecf01e24eb58987d08fc6a484d3babce208467d0fd2c381cf7b54e0616e945b</vt:lpwstr>
  </property>
  <property fmtid="{D5CDD505-2E9C-101B-9397-08002B2CF9AE}" pid="4" name="DEECD_Author">
    <vt:lpwstr/>
  </property>
  <property fmtid="{D5CDD505-2E9C-101B-9397-08002B2CF9AE}" pid="5" name="DEECD_SubjectCategory">
    <vt:lpwstr/>
  </property>
  <property fmtid="{D5CDD505-2E9C-101B-9397-08002B2CF9AE}" pid="6" name="DEECD_ItemType">
    <vt:lpwstr/>
  </property>
  <property fmtid="{D5CDD505-2E9C-101B-9397-08002B2CF9AE}" pid="7" name="DEECD_Audience">
    <vt:lpwstr/>
  </property>
</Properties>
</file>